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B9BAA4" w14:textId="78F22DC7" w:rsidR="00605569" w:rsidRPr="007F291A" w:rsidRDefault="00605569" w:rsidP="005A4CD0">
      <w:pPr>
        <w:spacing w:after="0"/>
        <w:jc w:val="center"/>
        <w:rPr>
          <w:rFonts w:cs="B Nazanin"/>
          <w:sz w:val="24"/>
          <w:szCs w:val="24"/>
          <w:rtl/>
        </w:rPr>
      </w:pPr>
      <w:r w:rsidRPr="007F291A">
        <w:rPr>
          <w:rFonts w:cs="B Nazanin" w:hint="cs"/>
          <w:sz w:val="28"/>
          <w:szCs w:val="28"/>
          <w:rtl/>
        </w:rPr>
        <w:t>فرم و پرسشنامه ارزيابي مجموعه‌هاي نوآور و استارت‌آپ</w:t>
      </w:r>
      <w:r w:rsidR="007F291A" w:rsidRPr="007F291A">
        <w:rPr>
          <w:rFonts w:cs="B Nazanin" w:hint="cs"/>
          <w:sz w:val="28"/>
          <w:szCs w:val="28"/>
          <w:rtl/>
        </w:rPr>
        <w:t xml:space="preserve"> جهت همکاری با هاب آب</w:t>
      </w:r>
    </w:p>
    <w:p w14:paraId="1039F06F" w14:textId="77777777" w:rsidR="00F71183" w:rsidRPr="007F291A" w:rsidRDefault="00F71183" w:rsidP="00605569">
      <w:pPr>
        <w:spacing w:after="0"/>
        <w:rPr>
          <w:rFonts w:cs="B Nazanin"/>
          <w:sz w:val="24"/>
          <w:szCs w:val="24"/>
          <w:rtl/>
        </w:rPr>
      </w:pPr>
    </w:p>
    <w:p w14:paraId="19C99769" w14:textId="77777777" w:rsidR="00F71183" w:rsidRPr="00D2741F" w:rsidRDefault="00F71183" w:rsidP="00833F39">
      <w:pPr>
        <w:spacing w:after="0"/>
        <w:jc w:val="center"/>
        <w:rPr>
          <w:rFonts w:cs="Times New Roman"/>
          <w:sz w:val="24"/>
          <w:szCs w:val="24"/>
          <w:rtl/>
        </w:rPr>
      </w:pPr>
      <w:r w:rsidRPr="007F291A">
        <w:rPr>
          <w:rFonts w:ascii="AdobeArabic-Regular" w:hAnsi="AdobeArabic-Regular" w:cs="B Nazanin" w:hint="cs"/>
          <w:b/>
          <w:bCs/>
          <w:color w:val="A6A6A6" w:themeColor="background1" w:themeShade="A6"/>
          <w:rtl/>
        </w:rPr>
        <w:t>تکمیل همه بخش ها</w:t>
      </w:r>
      <w:r w:rsidR="00616B87" w:rsidRPr="007F291A">
        <w:rPr>
          <w:rFonts w:ascii="AdobeArabic-Regular" w:hAnsi="AdobeArabic-Regular" w:cs="B Nazanin" w:hint="cs"/>
          <w:b/>
          <w:bCs/>
          <w:color w:val="A6A6A6" w:themeColor="background1" w:themeShade="A6"/>
          <w:rtl/>
        </w:rPr>
        <w:t>ی فرم</w:t>
      </w:r>
      <w:r w:rsidRPr="007F291A">
        <w:rPr>
          <w:rFonts w:ascii="AdobeArabic-Regular" w:hAnsi="AdobeArabic-Regular" w:cs="B Nazanin" w:hint="cs"/>
          <w:b/>
          <w:bCs/>
          <w:color w:val="A6A6A6" w:themeColor="background1" w:themeShade="A6"/>
          <w:rtl/>
        </w:rPr>
        <w:t xml:space="preserve"> اجباری است. اما چنانچه برخی موارد در مجموعه شما تعریف شده نیست، لطفا </w:t>
      </w:r>
      <w:r w:rsidR="00CD61DB" w:rsidRPr="007F291A">
        <w:rPr>
          <w:rFonts w:ascii="AdobeArabic-Regular" w:hAnsi="AdobeArabic-Regular" w:cs="B Nazanin" w:hint="cs"/>
          <w:b/>
          <w:bCs/>
          <w:color w:val="A6A6A6" w:themeColor="background1" w:themeShade="A6"/>
          <w:rtl/>
        </w:rPr>
        <w:t xml:space="preserve">صرفا </w:t>
      </w:r>
      <w:r w:rsidRPr="007F291A">
        <w:rPr>
          <w:rFonts w:ascii="AdobeArabic-Regular" w:hAnsi="AdobeArabic-Regular" w:cs="B Nazanin" w:hint="cs"/>
          <w:b/>
          <w:bCs/>
          <w:color w:val="A6A6A6" w:themeColor="background1" w:themeShade="A6"/>
          <w:rtl/>
        </w:rPr>
        <w:t>درج بفرمایید</w:t>
      </w:r>
      <w:r w:rsidRPr="00C02C1F">
        <w:rPr>
          <w:rFonts w:cs="B Titr" w:hint="cs"/>
          <w:rtl/>
        </w:rPr>
        <w:t xml:space="preserve"> </w:t>
      </w:r>
      <w:r w:rsidRPr="00C02C1F">
        <w:rPr>
          <w:rFonts w:cs="Times New Roman" w:hint="cs"/>
          <w:b/>
          <w:bCs/>
          <w:color w:val="C0504D" w:themeColor="accent2"/>
          <w:sz w:val="32"/>
          <w:szCs w:val="32"/>
          <w:rtl/>
        </w:rPr>
        <w:t>"</w:t>
      </w:r>
      <w:r w:rsidR="00833F39">
        <w:rPr>
          <w:rFonts w:cs="Arial Unicode MS" w:hint="cs"/>
          <w:b/>
          <w:bCs/>
          <w:color w:val="C0504D" w:themeColor="accent2"/>
          <w:sz w:val="32"/>
          <w:szCs w:val="32"/>
          <w:rtl/>
        </w:rPr>
        <w:t>نام</w:t>
      </w:r>
      <w:r w:rsidRPr="00C02C1F">
        <w:rPr>
          <w:rFonts w:cs="Arial Unicode MS" w:hint="cs"/>
          <w:b/>
          <w:bCs/>
          <w:color w:val="C0504D" w:themeColor="accent2"/>
          <w:sz w:val="32"/>
          <w:szCs w:val="32"/>
          <w:rtl/>
        </w:rPr>
        <w:t>وجود</w:t>
      </w:r>
      <w:r w:rsidRPr="00C02C1F">
        <w:rPr>
          <w:rFonts w:cs="Times New Roman" w:hint="cs"/>
          <w:b/>
          <w:bCs/>
          <w:color w:val="C0504D" w:themeColor="accent2"/>
          <w:sz w:val="32"/>
          <w:szCs w:val="32"/>
          <w:rtl/>
        </w:rPr>
        <w:t>"</w:t>
      </w:r>
    </w:p>
    <w:p w14:paraId="65C25CC0" w14:textId="77777777" w:rsidR="00BC3115" w:rsidRDefault="00BC3115" w:rsidP="006C78C7">
      <w:pPr>
        <w:spacing w:after="0"/>
        <w:rPr>
          <w:rFonts w:cs="B Titr"/>
          <w:sz w:val="24"/>
          <w:szCs w:val="24"/>
          <w:rtl/>
        </w:rPr>
      </w:pPr>
    </w:p>
    <w:p w14:paraId="6C6D2822" w14:textId="77777777" w:rsidR="005A4CD0" w:rsidRPr="007F291A" w:rsidRDefault="005A4CD0" w:rsidP="007F291A">
      <w:pPr>
        <w:spacing w:after="0"/>
        <w:rPr>
          <w:rFonts w:cs="B Nazanin"/>
          <w:sz w:val="28"/>
          <w:szCs w:val="28"/>
          <w:rtl/>
        </w:rPr>
      </w:pPr>
      <w:r w:rsidRPr="007F291A">
        <w:rPr>
          <w:rFonts w:cs="B Nazanin" w:hint="cs"/>
          <w:sz w:val="28"/>
          <w:szCs w:val="28"/>
          <w:rtl/>
        </w:rPr>
        <w:t xml:space="preserve">مشخصات شركت/ </w:t>
      </w:r>
      <w:r w:rsidR="007957D8" w:rsidRPr="007F291A">
        <w:rPr>
          <w:rFonts w:cs="B Nazanin" w:hint="cs"/>
          <w:sz w:val="28"/>
          <w:szCs w:val="28"/>
          <w:rtl/>
        </w:rPr>
        <w:t xml:space="preserve">تیم </w:t>
      </w:r>
      <w:r w:rsidR="006C78C7" w:rsidRPr="007F291A">
        <w:rPr>
          <w:rFonts w:cs="B Nazanin" w:hint="cs"/>
          <w:sz w:val="28"/>
          <w:szCs w:val="28"/>
          <w:rtl/>
        </w:rPr>
        <w:t>نوآفرين</w:t>
      </w:r>
    </w:p>
    <w:tbl>
      <w:tblPr>
        <w:tblStyle w:val="TableGrid1"/>
        <w:bidiVisual/>
        <w:tblW w:w="9640" w:type="dxa"/>
        <w:tblInd w:w="-222" w:type="dxa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</w:tblBorders>
        <w:tblLook w:val="04A0" w:firstRow="1" w:lastRow="0" w:firstColumn="1" w:lastColumn="0" w:noHBand="0" w:noVBand="1"/>
      </w:tblPr>
      <w:tblGrid>
        <w:gridCol w:w="5103"/>
        <w:gridCol w:w="4537"/>
      </w:tblGrid>
      <w:tr w:rsidR="00DF0E50" w:rsidRPr="00D2741F" w14:paraId="3075B9DA" w14:textId="77777777" w:rsidTr="008D5C84">
        <w:trPr>
          <w:trHeight w:val="291"/>
        </w:trPr>
        <w:tc>
          <w:tcPr>
            <w:tcW w:w="9640" w:type="dxa"/>
            <w:gridSpan w:val="2"/>
          </w:tcPr>
          <w:p w14:paraId="32A9A041" w14:textId="77777777" w:rsidR="00DF0E50" w:rsidRPr="007F291A" w:rsidRDefault="00DF0E50" w:rsidP="00895337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عنوان شركت/ واحد نوآفرين (استارت‌آپ):</w:t>
            </w:r>
          </w:p>
        </w:tc>
      </w:tr>
      <w:tr w:rsidR="00D2741F" w:rsidRPr="00D2741F" w14:paraId="69D9AC35" w14:textId="77777777" w:rsidTr="00611A69">
        <w:trPr>
          <w:trHeight w:val="291"/>
        </w:trPr>
        <w:tc>
          <w:tcPr>
            <w:tcW w:w="5103" w:type="dxa"/>
          </w:tcPr>
          <w:p w14:paraId="2F67AAAD" w14:textId="51F527E4" w:rsidR="00D2741F" w:rsidRPr="007F291A" w:rsidRDefault="00937C75" w:rsidP="00163501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وضعيت ثبت </w:t>
            </w:r>
            <w:r w:rsidR="00D2741F"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دانش بنیان: </w:t>
            </w: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 بله / خير / در حال اقدام</w:t>
            </w:r>
            <w:r w:rsidR="00802DE0"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4537" w:type="dxa"/>
          </w:tcPr>
          <w:p w14:paraId="370B7774" w14:textId="77777777" w:rsidR="00DF0E50" w:rsidRPr="007F291A" w:rsidRDefault="00DF0E50" w:rsidP="00DF0E50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تعداد كاركنان حوزه نوآورانه (براساس مدرك تحصيلي):</w:t>
            </w:r>
          </w:p>
          <w:p w14:paraId="4DF2775B" w14:textId="77777777" w:rsidR="00D2741F" w:rsidRPr="007F291A" w:rsidRDefault="00DF0E50" w:rsidP="00DF0E50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دكتري:         كارشناسي ارشد:          كارشناسي:</w:t>
            </w:r>
          </w:p>
        </w:tc>
      </w:tr>
      <w:tr w:rsidR="005A4CD0" w:rsidRPr="00D2741F" w14:paraId="19CDBDE9" w14:textId="77777777" w:rsidTr="00611A69">
        <w:trPr>
          <w:trHeight w:val="439"/>
        </w:trPr>
        <w:tc>
          <w:tcPr>
            <w:tcW w:w="5103" w:type="dxa"/>
          </w:tcPr>
          <w:p w14:paraId="5EB05866" w14:textId="77777777" w:rsidR="005A4CD0" w:rsidRPr="007F291A" w:rsidRDefault="005A4CD0" w:rsidP="006D60D1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نهاد رشددهنده بالادست: (مركز تحقيقات/شتابدهنده/مركزرشد...) </w:t>
            </w:r>
          </w:p>
        </w:tc>
        <w:tc>
          <w:tcPr>
            <w:tcW w:w="4537" w:type="dxa"/>
          </w:tcPr>
          <w:p w14:paraId="2E3C3785" w14:textId="77777777" w:rsidR="005A4CD0" w:rsidRPr="007F291A" w:rsidRDefault="005A4CD0" w:rsidP="006D60D1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اسامي نهاد‌هاي شبكه همكاري:</w:t>
            </w:r>
          </w:p>
          <w:p w14:paraId="572AA376" w14:textId="77777777" w:rsidR="007B361A" w:rsidRPr="007F291A" w:rsidRDefault="007B361A" w:rsidP="00531C70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 ( به تفكيك در هر حوزه زير: منتور/ بازاريابي/ كارگزار/ مشاورين تخصصي/ شركت‌هاي توليدي</w:t>
            </w:r>
            <w:r w:rsidR="00531C70"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/</w:t>
            </w: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 مراكز تاييد صلاحيت</w:t>
            </w:r>
            <w:r w:rsidR="00531C70"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/</w:t>
            </w: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 سازمان‌ها و دستگاه‌هاي اجرايي...)</w:t>
            </w:r>
          </w:p>
        </w:tc>
      </w:tr>
      <w:tr w:rsidR="005A4CD0" w:rsidRPr="00D2741F" w14:paraId="43FEDD45" w14:textId="77777777" w:rsidTr="00611A69">
        <w:trPr>
          <w:trHeight w:val="417"/>
        </w:trPr>
        <w:tc>
          <w:tcPr>
            <w:tcW w:w="5103" w:type="dxa"/>
          </w:tcPr>
          <w:p w14:paraId="04FB5789" w14:textId="6C00975C" w:rsidR="005A4CD0" w:rsidRPr="007F291A" w:rsidRDefault="005A4CD0" w:rsidP="006D60D1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محور فعاليت:</w:t>
            </w:r>
            <w:r w:rsidR="00802DE0"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4537" w:type="dxa"/>
          </w:tcPr>
          <w:p w14:paraId="3959C59D" w14:textId="77777777" w:rsidR="005A4CD0" w:rsidRPr="007F291A" w:rsidRDefault="005A4CD0" w:rsidP="006D60D1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سابقه فعاليت</w:t>
            </w:r>
            <w:r w:rsidR="007B361A"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 (سال)</w:t>
            </w: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:</w:t>
            </w:r>
          </w:p>
        </w:tc>
      </w:tr>
      <w:tr w:rsidR="00326F39" w:rsidRPr="00D2741F" w14:paraId="44018C19" w14:textId="77777777" w:rsidTr="00611A69">
        <w:trPr>
          <w:trHeight w:val="417"/>
        </w:trPr>
        <w:tc>
          <w:tcPr>
            <w:tcW w:w="5103" w:type="dxa"/>
          </w:tcPr>
          <w:p w14:paraId="237B739D" w14:textId="77777777" w:rsidR="00326F39" w:rsidRPr="007F291A" w:rsidRDefault="00326F39" w:rsidP="00326F39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منابع تامين مالي:</w:t>
            </w:r>
          </w:p>
          <w:p w14:paraId="520F15D1" w14:textId="77777777" w:rsidR="00326F39" w:rsidRPr="007F291A" w:rsidRDefault="00326F39" w:rsidP="00326F39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 (صندوق شكوفايي، صندوق خطرپذير، شخصي....)</w:t>
            </w:r>
          </w:p>
        </w:tc>
        <w:tc>
          <w:tcPr>
            <w:tcW w:w="4537" w:type="dxa"/>
          </w:tcPr>
          <w:p w14:paraId="27C4CD37" w14:textId="77777777" w:rsidR="00326F39" w:rsidRPr="007F291A" w:rsidRDefault="00326F39" w:rsidP="00326F39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ميزان جذب سرمايه (به تفكيك سال از زمان تاسيس):</w:t>
            </w:r>
          </w:p>
        </w:tc>
      </w:tr>
      <w:tr w:rsidR="00326F39" w:rsidRPr="00D2741F" w14:paraId="48A762ED" w14:textId="77777777" w:rsidTr="00611A69">
        <w:trPr>
          <w:trHeight w:val="417"/>
        </w:trPr>
        <w:tc>
          <w:tcPr>
            <w:tcW w:w="5103" w:type="dxa"/>
          </w:tcPr>
          <w:p w14:paraId="0A68821D" w14:textId="77777777" w:rsidR="00326F39" w:rsidRPr="007F291A" w:rsidRDefault="00326F39" w:rsidP="00326F39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 xml:space="preserve">تلفن:         </w:t>
            </w:r>
          </w:p>
        </w:tc>
        <w:tc>
          <w:tcPr>
            <w:tcW w:w="4537" w:type="dxa"/>
          </w:tcPr>
          <w:p w14:paraId="66543CA5" w14:textId="77777777" w:rsidR="00326F39" w:rsidRPr="007F291A" w:rsidRDefault="00326F39" w:rsidP="00326F39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دورنما:</w:t>
            </w:r>
          </w:p>
        </w:tc>
      </w:tr>
      <w:tr w:rsidR="00326F39" w:rsidRPr="00D2741F" w14:paraId="60A38305" w14:textId="77777777" w:rsidTr="00611A69">
        <w:trPr>
          <w:trHeight w:val="417"/>
        </w:trPr>
        <w:tc>
          <w:tcPr>
            <w:tcW w:w="5103" w:type="dxa"/>
          </w:tcPr>
          <w:p w14:paraId="588B07E5" w14:textId="77777777" w:rsidR="00326F39" w:rsidRPr="007F291A" w:rsidRDefault="00326F39" w:rsidP="00326F39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آدرس:</w:t>
            </w:r>
          </w:p>
        </w:tc>
        <w:tc>
          <w:tcPr>
            <w:tcW w:w="4537" w:type="dxa"/>
          </w:tcPr>
          <w:p w14:paraId="68BAC850" w14:textId="77777777" w:rsidR="00326F39" w:rsidRPr="007F291A" w:rsidRDefault="00326F39" w:rsidP="00326F39">
            <w:pPr>
              <w:rPr>
                <w:rFonts w:ascii="Times New Roman" w:hAnsi="Times New Roman" w:cs="B Nazanin"/>
                <w:sz w:val="22"/>
                <w:szCs w:val="22"/>
                <w:rtl/>
              </w:rPr>
            </w:pPr>
            <w:r w:rsidRPr="007F291A">
              <w:rPr>
                <w:rFonts w:ascii="Times New Roman" w:hAnsi="Times New Roman" w:cs="B Nazanin" w:hint="cs"/>
                <w:sz w:val="22"/>
                <w:szCs w:val="22"/>
                <w:rtl/>
              </w:rPr>
              <w:t>وب سايت:</w:t>
            </w:r>
          </w:p>
        </w:tc>
      </w:tr>
    </w:tbl>
    <w:p w14:paraId="7BE64E79" w14:textId="77777777" w:rsidR="00605569" w:rsidRPr="00D2741F" w:rsidRDefault="00605569" w:rsidP="005A4CD0">
      <w:pPr>
        <w:spacing w:after="0" w:line="259" w:lineRule="auto"/>
        <w:jc w:val="center"/>
        <w:rPr>
          <w:rFonts w:cs="B Titr"/>
          <w:sz w:val="24"/>
          <w:szCs w:val="24"/>
          <w:rtl/>
        </w:rPr>
      </w:pPr>
    </w:p>
    <w:p w14:paraId="4D5D7B3B" w14:textId="77777777" w:rsidR="00B6369C" w:rsidRPr="007F291A" w:rsidRDefault="00B6369C" w:rsidP="00B6369C">
      <w:pPr>
        <w:spacing w:after="0" w:line="259" w:lineRule="auto"/>
        <w:rPr>
          <w:rFonts w:cs="B Nazanin"/>
          <w:sz w:val="24"/>
          <w:szCs w:val="24"/>
          <w:rtl/>
        </w:rPr>
      </w:pPr>
      <w:r w:rsidRPr="007F291A">
        <w:rPr>
          <w:rFonts w:cs="B Nazanin" w:hint="cs"/>
          <w:sz w:val="24"/>
          <w:szCs w:val="24"/>
          <w:rtl/>
        </w:rPr>
        <w:t>مشخصات افراد كليدي</w:t>
      </w:r>
      <w:r w:rsidRPr="007F291A">
        <w:rPr>
          <w:rFonts w:cs="B Nazanin"/>
          <w:sz w:val="24"/>
          <w:szCs w:val="24"/>
        </w:rPr>
        <w:t>/</w:t>
      </w:r>
      <w:r w:rsidRPr="007F291A">
        <w:rPr>
          <w:rFonts w:cs="B Nazanin" w:hint="cs"/>
          <w:sz w:val="24"/>
          <w:szCs w:val="24"/>
          <w:rtl/>
        </w:rPr>
        <w:t xml:space="preserve"> اعضای هیات مدیره، سهامداران اصلی و میزان سهام</w:t>
      </w:r>
    </w:p>
    <w:p w14:paraId="164D6944" w14:textId="77777777" w:rsidR="00B6369C" w:rsidRPr="00D2741F" w:rsidRDefault="00B6369C" w:rsidP="00B6369C">
      <w:pPr>
        <w:spacing w:after="0" w:line="259" w:lineRule="auto"/>
        <w:jc w:val="center"/>
        <w:rPr>
          <w:rFonts w:cs="B Titr"/>
          <w:sz w:val="6"/>
          <w:szCs w:val="6"/>
        </w:rPr>
      </w:pPr>
    </w:p>
    <w:tbl>
      <w:tblPr>
        <w:tblStyle w:val="TableGrid2"/>
        <w:bidiVisual/>
        <w:tblW w:w="9536" w:type="dxa"/>
        <w:tblInd w:w="-22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346"/>
        <w:gridCol w:w="1170"/>
        <w:gridCol w:w="1170"/>
        <w:gridCol w:w="1170"/>
        <w:gridCol w:w="810"/>
        <w:gridCol w:w="990"/>
        <w:gridCol w:w="1170"/>
        <w:gridCol w:w="1710"/>
      </w:tblGrid>
      <w:tr w:rsidR="00B6369C" w:rsidRPr="00D2741F" w14:paraId="0BB0427E" w14:textId="77777777" w:rsidTr="00B6369C">
        <w:trPr>
          <w:trHeight w:val="470"/>
        </w:trPr>
        <w:tc>
          <w:tcPr>
            <w:tcW w:w="1346" w:type="dxa"/>
            <w:tcBorders>
              <w:top w:val="thinThickSmallGap" w:sz="12" w:space="0" w:color="auto"/>
              <w:left w:val="thickThinSmallGap" w:sz="12" w:space="0" w:color="auto"/>
              <w:bottom w:val="thinThickSmallGap" w:sz="12" w:space="0" w:color="auto"/>
            </w:tcBorders>
            <w:shd w:val="clear" w:color="auto" w:fill="B8CCE4" w:themeFill="accent1" w:themeFillTint="66"/>
            <w:vAlign w:val="center"/>
          </w:tcPr>
          <w:p w14:paraId="32CC1F95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741F">
              <w:rPr>
                <w:rFonts w:cs="B Nazanin" w:hint="cs"/>
                <w:b/>
                <w:bCs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1170" w:type="dxa"/>
            <w:tcBorders>
              <w:top w:val="thinThickSmallGap" w:sz="12" w:space="0" w:color="auto"/>
              <w:bottom w:val="thinThickSmallGap" w:sz="12" w:space="0" w:color="auto"/>
            </w:tcBorders>
            <w:shd w:val="clear" w:color="auto" w:fill="B8CCE4" w:themeFill="accent1" w:themeFillTint="66"/>
          </w:tcPr>
          <w:p w14:paraId="5BE474B7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74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د ملی</w:t>
            </w:r>
          </w:p>
        </w:tc>
        <w:tc>
          <w:tcPr>
            <w:tcW w:w="1170" w:type="dxa"/>
            <w:tcBorders>
              <w:top w:val="thinThickSmallGap" w:sz="12" w:space="0" w:color="auto"/>
              <w:bottom w:val="thinThickSmallGap" w:sz="12" w:space="0" w:color="auto"/>
            </w:tcBorders>
            <w:shd w:val="clear" w:color="auto" w:fill="B8CCE4" w:themeFill="accent1" w:themeFillTint="66"/>
          </w:tcPr>
          <w:p w14:paraId="665E654C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741F">
              <w:rPr>
                <w:rFonts w:cs="B Nazanin" w:hint="cs"/>
                <w:b/>
                <w:bCs/>
                <w:sz w:val="24"/>
                <w:szCs w:val="24"/>
                <w:rtl/>
              </w:rPr>
              <w:t>تلفن همراه</w:t>
            </w:r>
          </w:p>
        </w:tc>
        <w:tc>
          <w:tcPr>
            <w:tcW w:w="1170" w:type="dxa"/>
            <w:tcBorders>
              <w:top w:val="thinThickSmallGap" w:sz="12" w:space="0" w:color="auto"/>
              <w:bottom w:val="thinThickSmallGap" w:sz="12" w:space="0" w:color="auto"/>
            </w:tcBorders>
            <w:shd w:val="clear" w:color="auto" w:fill="B8CCE4" w:themeFill="accent1" w:themeFillTint="66"/>
            <w:vAlign w:val="center"/>
          </w:tcPr>
          <w:p w14:paraId="4E610620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741F">
              <w:rPr>
                <w:rFonts w:cs="B Nazanin" w:hint="cs"/>
                <w:b/>
                <w:bCs/>
                <w:sz w:val="24"/>
                <w:szCs w:val="24"/>
                <w:rtl/>
              </w:rPr>
              <w:t>مدرک تحصيلي</w:t>
            </w:r>
          </w:p>
        </w:tc>
        <w:tc>
          <w:tcPr>
            <w:tcW w:w="810" w:type="dxa"/>
            <w:tcBorders>
              <w:top w:val="thinThickSmallGap" w:sz="12" w:space="0" w:color="auto"/>
              <w:bottom w:val="thinThickSmallGap" w:sz="12" w:space="0" w:color="auto"/>
            </w:tcBorders>
            <w:shd w:val="clear" w:color="auto" w:fill="B8CCE4" w:themeFill="accent1" w:themeFillTint="66"/>
            <w:vAlign w:val="center"/>
          </w:tcPr>
          <w:p w14:paraId="7B34DA94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741F">
              <w:rPr>
                <w:rFonts w:cs="B Nazanin" w:hint="cs"/>
                <w:b/>
                <w:bCs/>
                <w:sz w:val="24"/>
                <w:szCs w:val="24"/>
                <w:rtl/>
              </w:rPr>
              <w:t>سمت / نقش</w:t>
            </w:r>
          </w:p>
        </w:tc>
        <w:tc>
          <w:tcPr>
            <w:tcW w:w="990" w:type="dxa"/>
            <w:tcBorders>
              <w:top w:val="thinThickSmallGap" w:sz="12" w:space="0" w:color="auto"/>
              <w:bottom w:val="thinThickSmallGap" w:sz="12" w:space="0" w:color="auto"/>
            </w:tcBorders>
            <w:shd w:val="clear" w:color="auto" w:fill="B8CCE4" w:themeFill="accent1" w:themeFillTint="66"/>
            <w:vAlign w:val="center"/>
          </w:tcPr>
          <w:p w14:paraId="35B2619E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741F">
              <w:rPr>
                <w:rFonts w:cs="B Nazanin" w:hint="cs"/>
                <w:b/>
                <w:bCs/>
                <w:sz w:val="24"/>
                <w:szCs w:val="24"/>
                <w:rtl/>
              </w:rPr>
              <w:t>درصد سهام</w:t>
            </w:r>
          </w:p>
        </w:tc>
        <w:tc>
          <w:tcPr>
            <w:tcW w:w="1170" w:type="dxa"/>
            <w:tcBorders>
              <w:top w:val="thinThickSmallGap" w:sz="12" w:space="0" w:color="auto"/>
              <w:bottom w:val="thinThickSmallGap" w:sz="12" w:space="0" w:color="auto"/>
            </w:tcBorders>
            <w:shd w:val="clear" w:color="auto" w:fill="B8CCE4" w:themeFill="accent1" w:themeFillTint="66"/>
          </w:tcPr>
          <w:p w14:paraId="1757BC00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b/>
                <w:bCs/>
                <w:rtl/>
              </w:rPr>
            </w:pPr>
            <w:r w:rsidRPr="00D2741F">
              <w:rPr>
                <w:rFonts w:cs="B Nazanin" w:hint="cs"/>
                <w:b/>
                <w:bCs/>
                <w:sz w:val="24"/>
                <w:szCs w:val="24"/>
                <w:rtl/>
              </w:rPr>
              <w:t>پست الكترونيكي</w:t>
            </w:r>
          </w:p>
        </w:tc>
        <w:tc>
          <w:tcPr>
            <w:tcW w:w="1710" w:type="dxa"/>
            <w:tcBorders>
              <w:top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B8CCE4" w:themeFill="accent1" w:themeFillTint="66"/>
            <w:vAlign w:val="center"/>
          </w:tcPr>
          <w:p w14:paraId="1BD3F80F" w14:textId="77777777" w:rsidR="00B6369C" w:rsidRDefault="00B6369C" w:rsidP="00CA6001">
            <w:pPr>
              <w:spacing w:line="259" w:lineRule="auto"/>
              <w:jc w:val="center"/>
              <w:rPr>
                <w:rFonts w:cs="B Nazanin"/>
                <w:b/>
                <w:bCs/>
                <w:rtl/>
              </w:rPr>
            </w:pPr>
            <w:r w:rsidRPr="00D2741F">
              <w:rPr>
                <w:rFonts w:cs="B Nazanin" w:hint="cs"/>
                <w:b/>
                <w:bCs/>
                <w:rtl/>
              </w:rPr>
              <w:t xml:space="preserve">نوع همکاری </w:t>
            </w:r>
          </w:p>
          <w:p w14:paraId="2DE029CC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741F">
              <w:rPr>
                <w:rFonts w:cs="B Nazanin" w:hint="cs"/>
                <w:b/>
                <w:bCs/>
                <w:rtl/>
              </w:rPr>
              <w:t>(تمام/ پاره وقت)</w:t>
            </w:r>
          </w:p>
        </w:tc>
      </w:tr>
      <w:tr w:rsidR="00B6369C" w:rsidRPr="00D2741F" w14:paraId="66D5BA41" w14:textId="77777777" w:rsidTr="00B6369C">
        <w:trPr>
          <w:trHeight w:val="236"/>
        </w:trPr>
        <w:tc>
          <w:tcPr>
            <w:tcW w:w="1346" w:type="dxa"/>
            <w:tcBorders>
              <w:top w:val="thinThickSmallGap" w:sz="12" w:space="0" w:color="auto"/>
              <w:left w:val="thickThinSmallGap" w:sz="12" w:space="0" w:color="auto"/>
            </w:tcBorders>
            <w:vAlign w:val="center"/>
          </w:tcPr>
          <w:p w14:paraId="03F384EA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tcBorders>
              <w:top w:val="thinThickSmallGap" w:sz="12" w:space="0" w:color="auto"/>
            </w:tcBorders>
          </w:tcPr>
          <w:p w14:paraId="303EADC5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tcBorders>
              <w:top w:val="thinThickSmallGap" w:sz="12" w:space="0" w:color="auto"/>
            </w:tcBorders>
          </w:tcPr>
          <w:p w14:paraId="6F9D3136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tcBorders>
              <w:top w:val="thinThickSmallGap" w:sz="12" w:space="0" w:color="auto"/>
            </w:tcBorders>
            <w:vAlign w:val="center"/>
          </w:tcPr>
          <w:p w14:paraId="7C75CBDD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0" w:type="dxa"/>
            <w:tcBorders>
              <w:top w:val="thinThickSmallGap" w:sz="12" w:space="0" w:color="auto"/>
            </w:tcBorders>
            <w:vAlign w:val="center"/>
          </w:tcPr>
          <w:p w14:paraId="4E1AE92D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990" w:type="dxa"/>
            <w:tcBorders>
              <w:top w:val="thinThickSmallGap" w:sz="12" w:space="0" w:color="auto"/>
            </w:tcBorders>
            <w:vAlign w:val="center"/>
          </w:tcPr>
          <w:p w14:paraId="797041FB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tcBorders>
              <w:top w:val="thinThickSmallGap" w:sz="12" w:space="0" w:color="auto"/>
            </w:tcBorders>
          </w:tcPr>
          <w:p w14:paraId="62A023D5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710" w:type="dxa"/>
            <w:tcBorders>
              <w:top w:val="thinThickSmallGap" w:sz="12" w:space="0" w:color="auto"/>
              <w:right w:val="thinThickSmallGap" w:sz="12" w:space="0" w:color="auto"/>
            </w:tcBorders>
          </w:tcPr>
          <w:p w14:paraId="348B80B7" w14:textId="77777777" w:rsidR="00B6369C" w:rsidRPr="00D2741F" w:rsidRDefault="00B6369C" w:rsidP="00CA6001">
            <w:pPr>
              <w:spacing w:line="259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30573E49" w14:textId="77777777" w:rsidR="00B6369C" w:rsidRPr="00D2741F" w:rsidRDefault="00B6369C" w:rsidP="00B6369C">
      <w:pPr>
        <w:spacing w:after="0"/>
        <w:rPr>
          <w:rFonts w:ascii="AdobeArabic-Regular" w:hAnsi="AdobeArabic-Regular" w:cs="B Titr"/>
          <w:b/>
          <w:bCs/>
          <w:sz w:val="24"/>
          <w:szCs w:val="24"/>
          <w:rtl/>
        </w:rPr>
      </w:pPr>
    </w:p>
    <w:p w14:paraId="1DFD34DD" w14:textId="77777777" w:rsidR="00611A69" w:rsidRDefault="00611A69" w:rsidP="007957D8">
      <w:pPr>
        <w:spacing w:after="0"/>
        <w:rPr>
          <w:rFonts w:ascii="AdobeArabic-Regular" w:hAnsi="AdobeArabic-Regular" w:cs="B Titr"/>
          <w:b/>
          <w:bCs/>
          <w:sz w:val="24"/>
          <w:szCs w:val="24"/>
          <w:rtl/>
        </w:rPr>
      </w:pPr>
    </w:p>
    <w:p w14:paraId="15E1BA8F" w14:textId="303167B5" w:rsidR="00D67871" w:rsidRPr="007F291A" w:rsidRDefault="00D67871" w:rsidP="00D67871">
      <w:pPr>
        <w:spacing w:after="0"/>
        <w:rPr>
          <w:rFonts w:ascii="AdobeArabic-Regular" w:hAnsi="AdobeArabic-Regular" w:cs="B Nazanin"/>
          <w:b/>
          <w:bCs/>
          <w:sz w:val="24"/>
          <w:szCs w:val="24"/>
          <w:rtl/>
        </w:rPr>
      </w:pPr>
      <w:r w:rsidRPr="007F291A">
        <w:rPr>
          <w:rFonts w:ascii="AdobeArabic-Regular" w:hAnsi="AdobeArabic-Regular" w:cs="B Nazanin" w:hint="cs"/>
          <w:b/>
          <w:bCs/>
          <w:sz w:val="26"/>
          <w:szCs w:val="28"/>
          <w:rtl/>
        </w:rPr>
        <w:t xml:space="preserve">هدف از </w:t>
      </w:r>
      <w:r w:rsidR="007F291A" w:rsidRPr="007F291A">
        <w:rPr>
          <w:rFonts w:ascii="AdobeArabic-Regular" w:hAnsi="AdobeArabic-Regular" w:cs="B Nazanin" w:hint="cs"/>
          <w:b/>
          <w:bCs/>
          <w:sz w:val="26"/>
          <w:szCs w:val="28"/>
          <w:rtl/>
        </w:rPr>
        <w:t>همکاری با هاب آب</w:t>
      </w:r>
      <w:r w:rsidRPr="007F291A">
        <w:rPr>
          <w:rFonts w:ascii="AdobeArabic-Regular" w:hAnsi="AdobeArabic-Regular" w:cs="B Nazanin" w:hint="cs"/>
          <w:b/>
          <w:bCs/>
          <w:sz w:val="26"/>
          <w:szCs w:val="28"/>
          <w:rtl/>
        </w:rPr>
        <w:t xml:space="preserve"> </w:t>
      </w:r>
    </w:p>
    <w:p w14:paraId="0FBEC33D" w14:textId="1EA0C378" w:rsidR="00D67871" w:rsidRPr="00D2741F" w:rsidRDefault="00D67871" w:rsidP="00D67871">
      <w:pPr>
        <w:spacing w:after="0"/>
        <w:rPr>
          <w:rFonts w:ascii="AdobeArabic-Regular" w:hAnsi="AdobeArabic-Regular" w:cs="B Nazanin"/>
          <w:b/>
          <w:bCs/>
          <w:sz w:val="24"/>
          <w:szCs w:val="24"/>
          <w:rtl/>
        </w:rPr>
      </w:pPr>
      <w:r w:rsidRPr="00D2741F">
        <w:rPr>
          <w:rFonts w:ascii="AdobeArabic-Regular" w:hAnsi="AdobeArabic-Regular" w:cs="B Titr"/>
          <w:b/>
          <w:bCs/>
          <w:sz w:val="24"/>
          <w:szCs w:val="24"/>
        </w:rPr>
        <w:sym w:font="Symbol" w:char="F0A0"/>
      </w:r>
      <w:r w:rsidRPr="00D2741F">
        <w:rPr>
          <w:rFonts w:ascii="AdobeArabic-Regular" w:hAnsi="AdobeArabic-Regular" w:cs="B Nazanin" w:hint="cs"/>
          <w:b/>
          <w:bCs/>
          <w:sz w:val="24"/>
          <w:szCs w:val="24"/>
          <w:rtl/>
        </w:rPr>
        <w:t xml:space="preserve"> </w:t>
      </w:r>
      <w:r w:rsidR="007F291A">
        <w:rPr>
          <w:rFonts w:ascii="AdobeArabic-Regular" w:hAnsi="AdobeArabic-Regular" w:cs="B Nazanin" w:hint="cs"/>
          <w:b/>
          <w:bCs/>
          <w:sz w:val="24"/>
          <w:szCs w:val="24"/>
          <w:rtl/>
        </w:rPr>
        <w:t xml:space="preserve">عرضه </w:t>
      </w:r>
      <w:r w:rsidRPr="00D2741F">
        <w:rPr>
          <w:rFonts w:ascii="AdobeArabic-Regular" w:hAnsi="AdobeArabic-Regular" w:cs="B Nazanin" w:hint="cs"/>
          <w:b/>
          <w:bCs/>
          <w:sz w:val="24"/>
          <w:szCs w:val="24"/>
          <w:rtl/>
        </w:rPr>
        <w:t>محصول قابل فروش</w:t>
      </w:r>
    </w:p>
    <w:p w14:paraId="2454B2FC" w14:textId="5CEF2DC7" w:rsidR="00D67871" w:rsidRPr="00D2741F" w:rsidRDefault="00D67871" w:rsidP="00D67871">
      <w:pPr>
        <w:spacing w:after="0"/>
        <w:rPr>
          <w:rFonts w:ascii="AdobeArabic-Regular" w:hAnsi="AdobeArabic-Regular" w:cs="B Nazanin"/>
          <w:b/>
          <w:bCs/>
          <w:sz w:val="24"/>
          <w:szCs w:val="24"/>
          <w:rtl/>
        </w:rPr>
      </w:pPr>
      <w:r w:rsidRPr="00D2741F">
        <w:rPr>
          <w:rFonts w:ascii="AdobeArabic-Regular" w:hAnsi="AdobeArabic-Regular" w:cs="B Titr"/>
          <w:b/>
          <w:bCs/>
          <w:sz w:val="24"/>
          <w:szCs w:val="24"/>
        </w:rPr>
        <w:sym w:font="Symbol" w:char="F0A0"/>
      </w:r>
      <w:r w:rsidRPr="00D2741F">
        <w:rPr>
          <w:rFonts w:ascii="AdobeArabic-Regular" w:hAnsi="AdobeArabic-Regular" w:cs="B Titr" w:hint="cs"/>
          <w:b/>
          <w:bCs/>
          <w:sz w:val="24"/>
          <w:szCs w:val="24"/>
          <w:rtl/>
        </w:rPr>
        <w:t xml:space="preserve"> </w:t>
      </w:r>
      <w:r w:rsidR="007F291A">
        <w:rPr>
          <w:rFonts w:ascii="AdobeArabic-Regular" w:hAnsi="AdobeArabic-Regular" w:cs="B Nazanin" w:hint="cs"/>
          <w:b/>
          <w:bCs/>
          <w:sz w:val="24"/>
          <w:szCs w:val="24"/>
          <w:rtl/>
        </w:rPr>
        <w:t>دریافت خدمات</w:t>
      </w:r>
      <w:r w:rsidRPr="00D2741F">
        <w:rPr>
          <w:rFonts w:ascii="AdobeArabic-Regular" w:hAnsi="AdobeArabic-Regular" w:cs="B Nazanin" w:hint="cs"/>
          <w:b/>
          <w:bCs/>
          <w:sz w:val="24"/>
          <w:szCs w:val="24"/>
          <w:rtl/>
        </w:rPr>
        <w:t xml:space="preserve"> توانمندسازی (منتورینگ</w:t>
      </w:r>
      <w:r>
        <w:rPr>
          <w:rFonts w:ascii="AdobeArabic-Regular" w:hAnsi="AdobeArabic-Regular" w:cs="B Nazanin" w:hint="cs"/>
          <w:b/>
          <w:bCs/>
          <w:sz w:val="24"/>
          <w:szCs w:val="24"/>
          <w:rtl/>
        </w:rPr>
        <w:t xml:space="preserve">، </w:t>
      </w:r>
      <w:r w:rsidR="007F291A">
        <w:rPr>
          <w:rFonts w:ascii="AdobeArabic-Regular" w:hAnsi="AdobeArabic-Regular" w:cs="B Nazanin" w:hint="cs"/>
          <w:b/>
          <w:bCs/>
          <w:sz w:val="24"/>
          <w:szCs w:val="24"/>
          <w:rtl/>
        </w:rPr>
        <w:t>سرمایه</w:t>
      </w:r>
      <w:r w:rsidR="007F291A">
        <w:rPr>
          <w:rFonts w:ascii="AdobeArabic-Regular" w:hAnsi="AdobeArabic-Regular" w:cs="B Nazanin" w:hint="eastAsia"/>
          <w:b/>
          <w:bCs/>
          <w:sz w:val="24"/>
          <w:szCs w:val="24"/>
          <w:rtl/>
        </w:rPr>
        <w:t>‌</w:t>
      </w:r>
      <w:r w:rsidR="007F291A">
        <w:rPr>
          <w:rFonts w:ascii="AdobeArabic-Regular" w:hAnsi="AdobeArabic-Regular" w:cs="B Nazanin" w:hint="cs"/>
          <w:b/>
          <w:bCs/>
          <w:sz w:val="24"/>
          <w:szCs w:val="24"/>
          <w:rtl/>
        </w:rPr>
        <w:t>گذاری، آموزش و ...)</w:t>
      </w:r>
    </w:p>
    <w:p w14:paraId="60632D62" w14:textId="7895FFDC" w:rsidR="00D67871" w:rsidRPr="00D2741F" w:rsidRDefault="00D67871" w:rsidP="00D67871">
      <w:pPr>
        <w:spacing w:after="0"/>
        <w:rPr>
          <w:rFonts w:ascii="AdobeArabic-Regular" w:hAnsi="AdobeArabic-Regular" w:cs="B Nazanin"/>
          <w:b/>
          <w:bCs/>
          <w:sz w:val="24"/>
          <w:szCs w:val="24"/>
          <w:rtl/>
        </w:rPr>
      </w:pPr>
      <w:r w:rsidRPr="00D2741F">
        <w:rPr>
          <w:rFonts w:ascii="AdobeArabic-Regular" w:hAnsi="AdobeArabic-Regular" w:cs="B Titr"/>
          <w:b/>
          <w:bCs/>
          <w:sz w:val="24"/>
          <w:szCs w:val="24"/>
        </w:rPr>
        <w:sym w:font="Symbol" w:char="F0A0"/>
      </w:r>
      <w:r w:rsidRPr="00D2741F">
        <w:rPr>
          <w:rFonts w:ascii="AdobeArabic-Regular" w:hAnsi="AdobeArabic-Regular" w:cs="B Titr" w:hint="cs"/>
          <w:b/>
          <w:bCs/>
          <w:sz w:val="24"/>
          <w:szCs w:val="24"/>
          <w:rtl/>
        </w:rPr>
        <w:t xml:space="preserve"> </w:t>
      </w:r>
      <w:r w:rsidR="007F291A">
        <w:rPr>
          <w:rFonts w:ascii="AdobeArabic-Regular" w:hAnsi="AdobeArabic-Regular" w:cs="B Nazanin" w:hint="cs"/>
          <w:b/>
          <w:bCs/>
          <w:sz w:val="24"/>
          <w:szCs w:val="24"/>
          <w:rtl/>
        </w:rPr>
        <w:t>همکاری در بخش اشتغالزایی (منابع انسانی)</w:t>
      </w:r>
    </w:p>
    <w:p w14:paraId="57D0FF83" w14:textId="06BBB663" w:rsidR="00D67871" w:rsidRPr="00D2741F" w:rsidRDefault="00D67871" w:rsidP="00D67871">
      <w:pPr>
        <w:spacing w:after="0"/>
        <w:rPr>
          <w:rFonts w:ascii="AdobeArabic-Regular" w:hAnsi="AdobeArabic-Regular" w:cs="B Nazanin"/>
          <w:b/>
          <w:bCs/>
          <w:sz w:val="24"/>
          <w:szCs w:val="24"/>
          <w:rtl/>
        </w:rPr>
      </w:pPr>
      <w:r w:rsidRPr="00D2741F">
        <w:rPr>
          <w:rFonts w:ascii="AdobeArabic-Regular" w:hAnsi="AdobeArabic-Regular" w:cs="B Titr"/>
          <w:b/>
          <w:bCs/>
          <w:sz w:val="24"/>
          <w:szCs w:val="24"/>
        </w:rPr>
        <w:sym w:font="Symbol" w:char="F0A0"/>
      </w:r>
      <w:r w:rsidRPr="00D2741F">
        <w:rPr>
          <w:rFonts w:ascii="AdobeArabic-Regular" w:hAnsi="AdobeArabic-Regular" w:cs="B Titr" w:hint="cs"/>
          <w:b/>
          <w:bCs/>
          <w:sz w:val="24"/>
          <w:szCs w:val="24"/>
          <w:rtl/>
        </w:rPr>
        <w:t xml:space="preserve"> </w:t>
      </w:r>
      <w:r w:rsidR="007F291A">
        <w:rPr>
          <w:rFonts w:ascii="AdobeArabic-Regular" w:hAnsi="AdobeArabic-Regular" w:cs="B Nazanin" w:hint="cs"/>
          <w:b/>
          <w:bCs/>
          <w:sz w:val="24"/>
          <w:szCs w:val="24"/>
          <w:rtl/>
        </w:rPr>
        <w:t>همکاری در برگزاری رویداد و همایش هاب آب</w:t>
      </w:r>
      <w:r w:rsidRPr="00D2741F">
        <w:rPr>
          <w:rFonts w:ascii="AdobeArabic-Regular" w:hAnsi="AdobeArabic-Regular" w:cs="B Nazanin" w:hint="cs"/>
          <w:b/>
          <w:bCs/>
          <w:sz w:val="24"/>
          <w:szCs w:val="24"/>
          <w:rtl/>
        </w:rPr>
        <w:t xml:space="preserve"> </w:t>
      </w:r>
    </w:p>
    <w:p w14:paraId="07E7288C" w14:textId="61E1A9DE" w:rsidR="00D67871" w:rsidRPr="00D2741F" w:rsidRDefault="00D67871" w:rsidP="00D67871">
      <w:pPr>
        <w:spacing w:after="0"/>
        <w:rPr>
          <w:rFonts w:ascii="AdobeArabic-Regular" w:hAnsi="AdobeArabic-Regular" w:cs="B Nazanin"/>
          <w:b/>
          <w:bCs/>
          <w:sz w:val="24"/>
          <w:szCs w:val="24"/>
          <w:rtl/>
        </w:rPr>
      </w:pPr>
      <w:r w:rsidRPr="00D2741F">
        <w:rPr>
          <w:rFonts w:ascii="AdobeArabic-Regular" w:hAnsi="AdobeArabic-Regular" w:cs="B Nazanin" w:hint="cs"/>
          <w:b/>
          <w:bCs/>
          <w:sz w:val="24"/>
          <w:szCs w:val="24"/>
        </w:rPr>
        <w:sym w:font="Symbol" w:char="F0A0"/>
      </w:r>
      <w:r w:rsidRPr="00D2741F">
        <w:rPr>
          <w:rFonts w:ascii="AdobeArabic-Regular" w:hAnsi="AdobeArabic-Regular" w:cs="B Nazanin" w:hint="cs"/>
          <w:b/>
          <w:bCs/>
          <w:sz w:val="24"/>
          <w:szCs w:val="24"/>
          <w:rtl/>
        </w:rPr>
        <w:t xml:space="preserve"> كسب حمايت‌هاي آتي </w:t>
      </w:r>
      <w:r w:rsidR="007F291A">
        <w:rPr>
          <w:rFonts w:ascii="AdobeArabic-Regular" w:hAnsi="AdobeArabic-Regular" w:cs="B Nazanin" w:hint="cs"/>
          <w:b/>
          <w:bCs/>
          <w:sz w:val="24"/>
          <w:szCs w:val="24"/>
          <w:rtl/>
        </w:rPr>
        <w:t>هاب آب</w:t>
      </w:r>
    </w:p>
    <w:p w14:paraId="4A0B422C" w14:textId="77777777" w:rsidR="00A63ED0" w:rsidRDefault="00A63ED0" w:rsidP="00087471">
      <w:pPr>
        <w:spacing w:after="0"/>
        <w:jc w:val="center"/>
        <w:rPr>
          <w:rFonts w:ascii="AdobeArabic-Regular" w:hAnsi="AdobeArabic-Regular" w:cs="B Titr"/>
          <w:b/>
          <w:bCs/>
          <w:color w:val="A6A6A6" w:themeColor="background1" w:themeShade="A6"/>
          <w:sz w:val="24"/>
          <w:szCs w:val="24"/>
          <w:rtl/>
        </w:rPr>
      </w:pPr>
    </w:p>
    <w:p w14:paraId="2CF67E7B" w14:textId="77777777" w:rsidR="00BC3115" w:rsidRDefault="00BC3115" w:rsidP="00087471">
      <w:pPr>
        <w:spacing w:after="0"/>
        <w:jc w:val="center"/>
        <w:rPr>
          <w:rFonts w:ascii="AdobeArabic-Regular" w:hAnsi="AdobeArabic-Regular" w:cs="B Titr"/>
          <w:b/>
          <w:bCs/>
          <w:color w:val="A6A6A6" w:themeColor="background1" w:themeShade="A6"/>
          <w:sz w:val="24"/>
          <w:szCs w:val="24"/>
          <w:rtl/>
        </w:rPr>
      </w:pPr>
    </w:p>
    <w:p w14:paraId="075F0F20" w14:textId="77777777" w:rsidR="00BC3115" w:rsidRDefault="00BC3115" w:rsidP="00087471">
      <w:pPr>
        <w:spacing w:after="0"/>
        <w:jc w:val="center"/>
        <w:rPr>
          <w:rFonts w:ascii="AdobeArabic-Regular" w:hAnsi="AdobeArabic-Regular" w:cs="B Titr"/>
          <w:b/>
          <w:bCs/>
          <w:color w:val="A6A6A6" w:themeColor="background1" w:themeShade="A6"/>
          <w:sz w:val="24"/>
          <w:szCs w:val="24"/>
          <w:rtl/>
        </w:rPr>
      </w:pPr>
    </w:p>
    <w:p w14:paraId="64D3FB51" w14:textId="77777777" w:rsidR="007957D8" w:rsidRPr="00062C61" w:rsidRDefault="007957D8" w:rsidP="00087471">
      <w:pPr>
        <w:spacing w:after="0"/>
        <w:jc w:val="center"/>
        <w:rPr>
          <w:rFonts w:ascii="AdobeArabic-Regular" w:hAnsi="AdobeArabic-Regular" w:cs="B Nazanin"/>
          <w:b/>
          <w:bCs/>
          <w:color w:val="A6A6A6" w:themeColor="background1" w:themeShade="A6"/>
          <w:rtl/>
        </w:rPr>
      </w:pPr>
      <w:r w:rsidRPr="00062C61">
        <w:rPr>
          <w:rFonts w:ascii="AdobeArabic-Regular" w:hAnsi="AdobeArabic-Regular" w:cs="B Nazanin" w:hint="cs"/>
          <w:b/>
          <w:bCs/>
          <w:color w:val="A6A6A6" w:themeColor="background1" w:themeShade="A6"/>
          <w:rtl/>
        </w:rPr>
        <w:t xml:space="preserve">چنانچه </w:t>
      </w:r>
      <w:r w:rsidR="00087471" w:rsidRPr="00062C61">
        <w:rPr>
          <w:rFonts w:ascii="AdobeArabic-Regular" w:hAnsi="AdobeArabic-Regular" w:cs="B Nazanin" w:hint="cs"/>
          <w:b/>
          <w:bCs/>
          <w:color w:val="A6A6A6" w:themeColor="background1" w:themeShade="A6"/>
          <w:rtl/>
        </w:rPr>
        <w:t>شركت/ تیم فناور چند محصول ارائه می دهد، فرم ذیل به تفکیک هر محصول تکمیل گردد.</w:t>
      </w:r>
    </w:p>
    <w:p w14:paraId="335D3136" w14:textId="77777777" w:rsidR="00611A69" w:rsidRPr="00D2741F" w:rsidRDefault="00611A69" w:rsidP="00605569">
      <w:pPr>
        <w:spacing w:after="0"/>
        <w:rPr>
          <w:rFonts w:ascii="AdobeArabic-Regular" w:hAnsi="AdobeArabic-Regular" w:cs="B Titr"/>
          <w:b/>
          <w:bCs/>
          <w:sz w:val="24"/>
          <w:szCs w:val="24"/>
          <w:rtl/>
        </w:rPr>
      </w:pPr>
      <w:r w:rsidRPr="00062C61">
        <w:rPr>
          <w:rFonts w:ascii="AdobeArabic-Regular" w:hAnsi="AdobeArabic-Regular" w:cs="B Nazanin" w:hint="cs"/>
          <w:b/>
          <w:bCs/>
          <w:sz w:val="26"/>
          <w:szCs w:val="28"/>
          <w:rtl/>
        </w:rPr>
        <w:t>پرسشنامه ارزيابي</w:t>
      </w:r>
      <w:r w:rsidRPr="00D2741F">
        <w:rPr>
          <w:rFonts w:ascii="AdobeArabic-Regular" w:hAnsi="AdobeArabic-Regular" w:cs="B Titr" w:hint="cs"/>
          <w:b/>
          <w:bCs/>
          <w:sz w:val="24"/>
          <w:szCs w:val="24"/>
          <w:rtl/>
        </w:rPr>
        <w:t xml:space="preserve"> </w:t>
      </w:r>
    </w:p>
    <w:tbl>
      <w:tblPr>
        <w:tblStyle w:val="TableGrid2"/>
        <w:bidiVisual/>
        <w:tblW w:w="9626" w:type="dxa"/>
        <w:tblInd w:w="-22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3416"/>
        <w:gridCol w:w="6210"/>
      </w:tblGrid>
      <w:tr w:rsidR="00225447" w:rsidRPr="00D2741F" w14:paraId="274CE650" w14:textId="77777777" w:rsidTr="002B7BDC">
        <w:trPr>
          <w:trHeight w:val="470"/>
        </w:trPr>
        <w:tc>
          <w:tcPr>
            <w:tcW w:w="3416" w:type="dxa"/>
            <w:tcBorders>
              <w:top w:val="thinThickSmallGap" w:sz="12" w:space="0" w:color="auto"/>
              <w:left w:val="thickThinSmallGap" w:sz="12" w:space="0" w:color="auto"/>
              <w:bottom w:val="thinThickSmallGap" w:sz="12" w:space="0" w:color="auto"/>
            </w:tcBorders>
            <w:shd w:val="clear" w:color="auto" w:fill="B8CCE4" w:themeFill="accent1" w:themeFillTint="66"/>
            <w:vAlign w:val="center"/>
          </w:tcPr>
          <w:p w14:paraId="1935B5D8" w14:textId="77777777" w:rsidR="00225447" w:rsidRPr="00D2741F" w:rsidRDefault="00225447" w:rsidP="00727B87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741F">
              <w:rPr>
                <w:rFonts w:ascii="AdobeArabic-Regular" w:hAnsi="AdobeArabic-Regular" w:cs="B Titr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D2741F"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محصول / خدمت</w:t>
            </w:r>
          </w:p>
        </w:tc>
        <w:tc>
          <w:tcPr>
            <w:tcW w:w="6210" w:type="dxa"/>
            <w:tcBorders>
              <w:top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14:paraId="3C8DCF0C" w14:textId="77777777" w:rsidR="00225447" w:rsidRPr="00D2741F" w:rsidRDefault="00225447" w:rsidP="00727B87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8C421C" w:rsidRPr="00D2741F" w14:paraId="4E912514" w14:textId="77777777" w:rsidTr="002B7BDC">
        <w:trPr>
          <w:trHeight w:val="470"/>
        </w:trPr>
        <w:tc>
          <w:tcPr>
            <w:tcW w:w="3416" w:type="dxa"/>
            <w:tcBorders>
              <w:top w:val="thinThickSmallGap" w:sz="12" w:space="0" w:color="auto"/>
              <w:left w:val="thickThinSmallGap" w:sz="12" w:space="0" w:color="auto"/>
              <w:bottom w:val="thinThickSmallGap" w:sz="12" w:space="0" w:color="auto"/>
            </w:tcBorders>
            <w:shd w:val="clear" w:color="auto" w:fill="B8CCE4" w:themeFill="accent1" w:themeFillTint="66"/>
            <w:vAlign w:val="center"/>
          </w:tcPr>
          <w:p w14:paraId="4C2C5491" w14:textId="77777777" w:rsidR="008C421C" w:rsidRPr="00D2741F" w:rsidRDefault="008C421C" w:rsidP="00727B87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كلمات كليدي</w:t>
            </w:r>
          </w:p>
        </w:tc>
        <w:tc>
          <w:tcPr>
            <w:tcW w:w="6210" w:type="dxa"/>
            <w:tcBorders>
              <w:top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14:paraId="5BB51FC8" w14:textId="77777777" w:rsidR="008C421C" w:rsidRPr="00D2741F" w:rsidRDefault="008C421C" w:rsidP="00727B87">
            <w:pPr>
              <w:spacing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31485FE9" w14:textId="77777777" w:rsidR="00225447" w:rsidRPr="00D2741F" w:rsidRDefault="00225447" w:rsidP="00605569">
      <w:pPr>
        <w:spacing w:after="0"/>
        <w:rPr>
          <w:rFonts w:ascii="AdobeArabic-Regular" w:hAnsi="AdobeArabic-Regular" w:cs="B Titr"/>
          <w:b/>
          <w:bCs/>
          <w:sz w:val="24"/>
          <w:szCs w:val="24"/>
          <w:rtl/>
        </w:rPr>
      </w:pPr>
    </w:p>
    <w:tbl>
      <w:tblPr>
        <w:tblStyle w:val="TableGrid"/>
        <w:bidiVisual/>
        <w:tblW w:w="9640" w:type="dxa"/>
        <w:tblInd w:w="-222" w:type="dxa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</w:tblBorders>
        <w:tblLook w:val="04A0" w:firstRow="1" w:lastRow="0" w:firstColumn="1" w:lastColumn="0" w:noHBand="0" w:noVBand="1"/>
      </w:tblPr>
      <w:tblGrid>
        <w:gridCol w:w="1418"/>
        <w:gridCol w:w="8222"/>
      </w:tblGrid>
      <w:tr w:rsidR="00611A69" w:rsidRPr="00D2741F" w14:paraId="5E7BF122" w14:textId="77777777" w:rsidTr="00D54FED">
        <w:trPr>
          <w:trHeight w:val="294"/>
        </w:trPr>
        <w:tc>
          <w:tcPr>
            <w:tcW w:w="1418" w:type="dxa"/>
            <w:tcBorders>
              <w:bottom w:val="thinThickSmallGap" w:sz="12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409439D9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b/>
                <w:bCs/>
                <w:sz w:val="24"/>
                <w:szCs w:val="24"/>
                <w:rtl/>
              </w:rPr>
            </w:pPr>
            <w:r w:rsidRPr="00D2741F">
              <w:rPr>
                <w:rFonts w:ascii="AdobeArabic-Regular" w:hAnsi="AdobeArabic-Regular" w:cs="B Titr" w:hint="cs"/>
                <w:b/>
                <w:bCs/>
                <w:sz w:val="24"/>
                <w:szCs w:val="24"/>
                <w:rtl/>
              </w:rPr>
              <w:lastRenderedPageBreak/>
              <w:t>زمينه ارزيابي</w:t>
            </w:r>
          </w:p>
        </w:tc>
        <w:tc>
          <w:tcPr>
            <w:tcW w:w="8222" w:type="dxa"/>
            <w:tcBorders>
              <w:left w:val="single" w:sz="12" w:space="0" w:color="auto"/>
              <w:bottom w:val="thinThickSmallGap" w:sz="12" w:space="0" w:color="auto"/>
            </w:tcBorders>
            <w:shd w:val="clear" w:color="auto" w:fill="B8CCE4" w:themeFill="accent1" w:themeFillTint="66"/>
            <w:vAlign w:val="center"/>
          </w:tcPr>
          <w:p w14:paraId="117C0942" w14:textId="77777777" w:rsidR="00611A69" w:rsidRPr="00D2741F" w:rsidRDefault="00DF41CC" w:rsidP="00D54FED">
            <w:pPr>
              <w:jc w:val="center"/>
              <w:rPr>
                <w:rFonts w:ascii="AdobeArabic-Regular" w:hAnsi="AdobeArabic-Regular" w:cs="B Titr"/>
                <w:b/>
                <w:bCs/>
                <w:sz w:val="24"/>
                <w:szCs w:val="24"/>
                <w:rtl/>
              </w:rPr>
            </w:pPr>
            <w:r>
              <w:rPr>
                <w:rFonts w:ascii="AdobeArabic-Regular" w:hAnsi="AdobeArabic-Regular" w:cs="B Titr" w:hint="cs"/>
                <w:b/>
                <w:bCs/>
                <w:sz w:val="24"/>
                <w:szCs w:val="24"/>
                <w:rtl/>
              </w:rPr>
              <w:t>جهت تبيين زمينه مورد پرسش به سوالات ذيل توجه نماييد</w:t>
            </w:r>
          </w:p>
        </w:tc>
      </w:tr>
      <w:tr w:rsidR="00611A69" w:rsidRPr="00D2741F" w14:paraId="28724C88" w14:textId="77777777" w:rsidTr="00D54FED">
        <w:tc>
          <w:tcPr>
            <w:tcW w:w="1418" w:type="dxa"/>
            <w:tcBorders>
              <w:top w:val="thinThick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DE7C1E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1</w:t>
            </w:r>
          </w:p>
          <w:p w14:paraId="194C71C7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b/>
                <w:bCs/>
                <w:sz w:val="20"/>
                <w:szCs w:val="20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نياز/ مسئله</w:t>
            </w:r>
          </w:p>
        </w:tc>
        <w:tc>
          <w:tcPr>
            <w:tcW w:w="8222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</w:tcBorders>
          </w:tcPr>
          <w:p w14:paraId="24B5A1D5" w14:textId="77777777" w:rsidR="00611A69" w:rsidRPr="00271DFF" w:rsidRDefault="00611A69" w:rsidP="000233D1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خصاً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سئله‌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جو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0233D1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قصد داری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 برطرف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مائيد؟</w:t>
            </w:r>
          </w:p>
          <w:p w14:paraId="670E273E" w14:textId="6627C53B" w:rsidR="000233D1" w:rsidRPr="00271DFF" w:rsidRDefault="000233D1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محصول/ خدمات شما</w:t>
            </w:r>
            <w:r w:rsidR="007F4FF9"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 مورد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 نیاز كدام بخش از صنعت‌</w:t>
            </w:r>
            <w:r w:rsidR="00062C61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 آب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 است؟ </w:t>
            </w:r>
          </w:p>
          <w:p w14:paraId="25045E93" w14:textId="77777777" w:rsidR="0053137F" w:rsidRPr="00D67871" w:rsidRDefault="00611A69" w:rsidP="00D67871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ی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سئل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ق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همی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د؟</w:t>
            </w:r>
          </w:p>
          <w:p w14:paraId="33ACFA34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ی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جو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خواهی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ن را 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جو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ورید؟</w:t>
            </w:r>
          </w:p>
          <w:p w14:paraId="0E077DB4" w14:textId="77777777" w:rsidR="0053137F" w:rsidRPr="00271DFF" w:rsidRDefault="0053137F" w:rsidP="0053137F">
            <w:pPr>
              <w:numPr>
                <w:ilvl w:val="0"/>
                <w:numId w:val="24"/>
              </w:numPr>
              <w:shd w:val="clear" w:color="auto" w:fill="FFFFFF"/>
              <w:spacing w:after="200"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لایل/ شواه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ش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ده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ین نی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حصاء شد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حقیق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یست؟</w:t>
            </w:r>
          </w:p>
          <w:p w14:paraId="506E0994" w14:textId="77777777" w:rsidR="00611A69" w:rsidRPr="001C2B94" w:rsidRDefault="00611A69" w:rsidP="001C2B94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دت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نی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سئله‌ای به‌وجو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مد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؟</w:t>
            </w:r>
          </w:p>
        </w:tc>
      </w:tr>
      <w:tr w:rsidR="00611A69" w:rsidRPr="00D2741F" w14:paraId="6976F7E2" w14:textId="77777777" w:rsidTr="00D54FED"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EEC81C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 xml:space="preserve">2 </w:t>
            </w:r>
          </w:p>
          <w:p w14:paraId="3A7FB7AF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b/>
                <w:bCs/>
                <w:sz w:val="20"/>
                <w:szCs w:val="20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راهكار پيشنهادي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0B6826D" w14:textId="77777777" w:rsidR="00611A69" w:rsidRPr="00271DFF" w:rsidRDefault="0053137F" w:rsidP="00352C1F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خلاصه</w:t>
            </w:r>
            <w:r w:rsidRPr="00271DFF">
              <w:rPr>
                <w:rFonts w:cs="B Nazanin"/>
                <w:b/>
                <w:bCs/>
                <w:color w:val="808080" w:themeColor="background1" w:themeShade="80"/>
                <w:rtl/>
              </w:rPr>
              <w:t xml:space="preserve"> 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ایده</w:t>
            </w:r>
            <w:r w:rsidRPr="00271DFF">
              <w:rPr>
                <w:rFonts w:ascii="Cambria" w:hAnsi="Cambria" w:cs="Cambria" w:hint="cs"/>
                <w:b/>
                <w:bCs/>
                <w:color w:val="808080" w:themeColor="background1" w:themeShade="80"/>
                <w:rtl/>
              </w:rPr>
              <w:t>‌</w:t>
            </w:r>
            <w:r w:rsidRPr="00271DFF">
              <w:rPr>
                <w:rFonts w:cs="B Nazanin"/>
                <w:b/>
                <w:bCs/>
                <w:color w:val="808080" w:themeColor="background1" w:themeShade="80"/>
                <w:rtl/>
              </w:rPr>
              <w:t xml:space="preserve"> 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محوري محصول/ خدمات </w:t>
            </w:r>
            <w:r w:rsidR="00352C1F"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پ</w:t>
            </w:r>
            <w:r w:rsidR="00FF0D97"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ی</w:t>
            </w:r>
            <w:r w:rsidR="00352C1F"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شنهادی جهت پاسخگویی به نیاز را عنوان نمایید؟ </w:t>
            </w:r>
            <w:r w:rsidRPr="00271DFF">
              <w:rPr>
                <w:rFonts w:cs="B Nazanin"/>
                <w:b/>
                <w:bCs/>
                <w:color w:val="808080" w:themeColor="background1" w:themeShade="80"/>
                <w:rtl/>
              </w:rPr>
              <w:t xml:space="preserve">( 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u w:val="single"/>
                <w:rtl/>
              </w:rPr>
              <w:t>حداقل</w:t>
            </w:r>
            <w:r w:rsidRPr="00271DFF">
              <w:rPr>
                <w:rFonts w:cs="B Nazanin"/>
                <w:b/>
                <w:bCs/>
                <w:color w:val="808080" w:themeColor="background1" w:themeShade="80"/>
                <w:rtl/>
              </w:rPr>
              <w:t xml:space="preserve"> 300 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کلمه</w:t>
            </w:r>
            <w:r w:rsidRPr="00271DFF">
              <w:rPr>
                <w:rFonts w:cs="B Nazanin"/>
                <w:b/>
                <w:bCs/>
                <w:color w:val="808080" w:themeColor="background1" w:themeShade="80"/>
                <w:rtl/>
              </w:rPr>
              <w:t>)</w:t>
            </w:r>
          </w:p>
          <w:p w14:paraId="04B65EE0" w14:textId="77777777" w:rsidR="00352C1F" w:rsidRDefault="00352C1F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سیر تکاملی 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محصول/ خدمات در مجموعه خود را بیان نمایید؟</w:t>
            </w:r>
          </w:p>
          <w:p w14:paraId="63627198" w14:textId="77777777" w:rsidR="00A52037" w:rsidRPr="00271DFF" w:rsidRDefault="00A52037" w:rsidP="00A52037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آيا تاكنون شكست‌هايي در ارائه 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محصول/ خدمات</w:t>
            </w:r>
            <w:r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داشته‌ايد؟</w:t>
            </w:r>
          </w:p>
          <w:p w14:paraId="52ACB33A" w14:textId="1EC667BD" w:rsidR="00BC4A8A" w:rsidRPr="00271DFF" w:rsidRDefault="00BC4A8A" w:rsidP="000E44E7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سطح آمادگي فناوري (</w:t>
            </w:r>
            <w:r w:rsidRPr="00271DFF"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18"/>
                <w:szCs w:val="18"/>
              </w:rPr>
              <w:t>TRL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 )</w:t>
            </w:r>
            <w:r w:rsidR="000E44E7"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 محصول/ خدمات 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چه میزان است؟</w:t>
            </w:r>
            <w:r w:rsidR="007C31BC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</w:p>
          <w:p w14:paraId="46649E33" w14:textId="77777777" w:rsidR="00BC4A8A" w:rsidRPr="00271DFF" w:rsidRDefault="00BC4A8A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عمق ساخت داخل </w:t>
            </w:r>
            <w:r w:rsidR="000E44E7"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محصول/ خدمات </w:t>
            </w:r>
            <w:r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چه میزان است؟</w:t>
            </w:r>
          </w:p>
          <w:p w14:paraId="1D15D41C" w14:textId="77777777" w:rsidR="008C5AB9" w:rsidRPr="001C2B94" w:rsidRDefault="00611A69" w:rsidP="001C2B94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ر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هک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ت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هکار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ی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واه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ـود؟</w:t>
            </w:r>
          </w:p>
        </w:tc>
      </w:tr>
      <w:tr w:rsidR="00611A69" w:rsidRPr="00D2741F" w14:paraId="21ACBD10" w14:textId="77777777" w:rsidTr="00D54FED"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4107E68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3</w:t>
            </w:r>
          </w:p>
          <w:p w14:paraId="57CE256F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b/>
                <w:bCs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مشتريان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هدف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A7F025F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ی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فعلي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ان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ستند؟</w:t>
            </w:r>
          </w:p>
          <w:p w14:paraId="158AB155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قیق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خش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جامع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یان هدف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ستند؟</w:t>
            </w:r>
          </w:p>
          <w:p w14:paraId="04C1D3E9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خمی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عدا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حج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ز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ور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ظر 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صور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؟</w:t>
            </w:r>
          </w:p>
          <w:p w14:paraId="1AEB56CE" w14:textId="77777777" w:rsidR="00611A69" w:rsidRPr="00271DFF" w:rsidRDefault="00A071FB" w:rsidP="001C2B94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سته‌بن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يان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ـود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یان نمایید؟</w:t>
            </w:r>
          </w:p>
          <w:p w14:paraId="516DE969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ي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م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ي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(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لقو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)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و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ناساي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رده‌اید؟</w:t>
            </w:r>
          </w:p>
          <w:p w14:paraId="00A0536A" w14:textId="77777777" w:rsidR="00611A69" w:rsidRPr="00704C54" w:rsidRDefault="00611A69" w:rsidP="00704C54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ي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م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ياز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نه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دانید؟</w:t>
            </w:r>
          </w:p>
        </w:tc>
      </w:tr>
      <w:tr w:rsidR="00611A69" w:rsidRPr="00D2741F" w14:paraId="093D947C" w14:textId="77777777" w:rsidTr="00D54FED">
        <w:trPr>
          <w:trHeight w:val="692"/>
        </w:trPr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ADDC116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4</w:t>
            </w:r>
          </w:p>
          <w:p w14:paraId="28457021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sz w:val="16"/>
                <w:szCs w:val="16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پيشنهاد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ارزش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يكتا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0AEB58EA" w14:textId="77777777" w:rsidR="00611A69" w:rsidRPr="00271DFF" w:rsidRDefault="00611A69" w:rsidP="00BC4FD8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یان 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خصا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يژگی‌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محصول </w:t>
            </w:r>
            <w:r w:rsidR="00BC4FD8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/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دم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دانند؟</w:t>
            </w:r>
          </w:p>
          <w:p w14:paraId="01BEC1F5" w14:textId="77777777" w:rsidR="00611A69" w:rsidRPr="00271DFF" w:rsidRDefault="000B2119" w:rsidP="000B2119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حصول /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دمت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نفعتی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رای مشتری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د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دسرهایی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ز مشتری کاهش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دهد؟</w:t>
            </w:r>
          </w:p>
          <w:p w14:paraId="0E238948" w14:textId="77777777" w:rsidR="00611A69" w:rsidRPr="00271DFF" w:rsidRDefault="00611A69" w:rsidP="001B34D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دا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ک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وار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یفیت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قیمت، سرعت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صحت،</w:t>
            </w:r>
            <w:r w:rsidR="00BC4FD8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ایمنی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قابلی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طمینان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BC4FD8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وستدار محیط زیست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، شکو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...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ولفه‌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0B211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ارزشی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حصول</w:t>
            </w:r>
            <w:r w:rsidR="001B34DD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/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دمت 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ستند؟</w:t>
            </w:r>
          </w:p>
          <w:p w14:paraId="04564842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ـبک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مکار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مک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رائه مطلوبی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تفاو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ت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يان می‌توانن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شت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شند؟</w:t>
            </w:r>
          </w:p>
          <w:p w14:paraId="7D1EBFD3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گو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طلوبیت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لق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کنی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ا‌به‌پ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از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کام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یابد؟</w:t>
            </w:r>
          </w:p>
          <w:p w14:paraId="1FB1F62B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AdobeArabic-Regular" w:hAnsi="AdobeArabic-Regular" w:cs="B Nazanin"/>
                <w:color w:val="808080" w:themeColor="background1" w:themeShade="80"/>
                <w:sz w:val="24"/>
                <w:szCs w:val="24"/>
                <w:rtl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از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نه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ی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گو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وشش می‌دهد؟</w:t>
            </w:r>
          </w:p>
        </w:tc>
      </w:tr>
      <w:tr w:rsidR="00611A69" w:rsidRPr="00D2741F" w14:paraId="5338903E" w14:textId="77777777" w:rsidTr="00D54FED">
        <w:trPr>
          <w:trHeight w:val="692"/>
        </w:trPr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7609C1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D2741F">
              <w:rPr>
                <w:rFonts w:ascii="AdobeArabic-Regular" w:hAnsi="AdobeArabic-Regular" w:cs="B Titr" w:hint="cs"/>
                <w:sz w:val="18"/>
                <w:szCs w:val="18"/>
                <w:u w:val="single"/>
                <w:rtl/>
              </w:rPr>
              <w:t>5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 xml:space="preserve"> </w:t>
            </w:r>
          </w:p>
          <w:p w14:paraId="3D60E723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sz w:val="16"/>
                <w:szCs w:val="16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مزيت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رقابتي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كسب‌‌و‌كار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49900221" w14:textId="77777777" w:rsidR="000B2045" w:rsidRPr="00271DFF" w:rsidRDefault="000B2045" w:rsidP="000B2045">
            <w:pPr>
              <w:numPr>
                <w:ilvl w:val="0"/>
                <w:numId w:val="24"/>
              </w:numPr>
              <w:shd w:val="clear" w:color="auto" w:fill="FFFFFF"/>
              <w:spacing w:after="200"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یـ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وش‌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یگ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ر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اسخگویی بـ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ی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جو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د؟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</w:p>
          <w:p w14:paraId="34AE92B7" w14:textId="77777777" w:rsidR="000B2045" w:rsidRPr="00271DFF" w:rsidRDefault="000B2045" w:rsidP="000B2045">
            <w:pPr>
              <w:numPr>
                <w:ilvl w:val="0"/>
                <w:numId w:val="24"/>
              </w:numPr>
              <w:shd w:val="clear" w:color="auto" w:fill="FFFFFF"/>
              <w:spacing w:after="200"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هک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یشنهادی 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اریخ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ابه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دارد؟ </w:t>
            </w:r>
          </w:p>
          <w:p w14:paraId="283F5172" w14:textId="77777777" w:rsidR="00611A69" w:rsidRPr="00271DFF" w:rsidRDefault="00611A69" w:rsidP="000B2045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زی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یژ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نحصربه‌فر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0B2045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حصول / خدمت 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یست؟</w:t>
            </w:r>
          </w:p>
          <w:p w14:paraId="20244986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گو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مک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زی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قابت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 پاید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ماند؟</w:t>
            </w:r>
          </w:p>
          <w:p w14:paraId="2B255B9E" w14:textId="2CE16508" w:rsidR="00611A69" w:rsidRPr="00271DFF" w:rsidRDefault="00611A69" w:rsidP="006E7A54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زی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قابتي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یگ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یند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زدیک بر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E7A54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حضور بیشتر در صنعت </w:t>
            </w:r>
            <w:r w:rsidR="00062C61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ب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تصو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ستید؟</w:t>
            </w:r>
          </w:p>
        </w:tc>
      </w:tr>
      <w:tr w:rsidR="00611A69" w:rsidRPr="00D2741F" w14:paraId="128B49A4" w14:textId="77777777" w:rsidTr="00704C54">
        <w:trPr>
          <w:trHeight w:val="1388"/>
        </w:trPr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027E2E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6</w:t>
            </w:r>
          </w:p>
          <w:p w14:paraId="46AF7484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sz w:val="18"/>
                <w:szCs w:val="18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 xml:space="preserve"> جايگزين‌ها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يا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رقبا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415C292" w14:textId="77777777" w:rsidR="00352C1F" w:rsidRPr="00271DFF" w:rsidRDefault="00352C1F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قب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لقو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لفع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انی هستند؟</w:t>
            </w:r>
          </w:p>
          <w:p w14:paraId="61D633FA" w14:textId="5DEDAE75" w:rsidR="00611A69" w:rsidRPr="00271DFF" w:rsidRDefault="00352C1F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خصه‌ه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یژگی‌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ن‌ها چيست؟</w:t>
            </w:r>
            <w:r w:rsidR="00062C61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را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یان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ید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ین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 رقبا،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نتخاب</w:t>
            </w:r>
            <w:r w:rsidR="00611A69"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611A69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نند؟</w:t>
            </w:r>
          </w:p>
          <w:p w14:paraId="7194EEF6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حصو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دم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جایگزینی دارد؟</w:t>
            </w:r>
          </w:p>
          <w:p w14:paraId="79A037D8" w14:textId="77777777" w:rsidR="00611A69" w:rsidRPr="00271DFF" w:rsidRDefault="00611A69" w:rsidP="004343D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رت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یژ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ایدا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سبت 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حصولا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>/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خدما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جایگزی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قبا دارید؟</w:t>
            </w:r>
          </w:p>
        </w:tc>
      </w:tr>
      <w:tr w:rsidR="00611A69" w:rsidRPr="00D2741F" w14:paraId="7E07AF11" w14:textId="77777777" w:rsidTr="004E42C0">
        <w:trPr>
          <w:trHeight w:val="1635"/>
        </w:trPr>
        <w:tc>
          <w:tcPr>
            <w:tcW w:w="1418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94C8E9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7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</w:p>
          <w:p w14:paraId="5AEC4C30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sz w:val="16"/>
                <w:szCs w:val="16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شركا،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مكمل‌ها،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ذينفعان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  <w:bottom w:val="nil"/>
            </w:tcBorders>
          </w:tcPr>
          <w:p w14:paraId="3633BA76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رک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لی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ب‌و‌کارت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شته‌ای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ید؟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قرارداد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هم؟</w:t>
            </w:r>
          </w:p>
          <w:p w14:paraId="7984FF5B" w14:textId="77777777" w:rsidR="00611A69" w:rsidRPr="00271DFF" w:rsidRDefault="00611A69" w:rsidP="00AF78C0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رنامه‌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ر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رتباط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وثر</w:t>
            </w:r>
            <w:r w:rsidR="00AF78C0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AF78C0"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شبكه‌سازي</w:t>
            </w:r>
            <w:r w:rsidR="00AF78C0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ذينفعان</w:t>
            </w:r>
            <w:r w:rsidR="00393578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و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ید؟</w:t>
            </w:r>
            <w:r w:rsidR="00AF78C0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="00AF78C0" w:rsidRPr="00271DF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(تفاهم‌نامه همكاري/ قرارداد/حضور در رويدادها...) </w:t>
            </w:r>
          </w:p>
          <w:p w14:paraId="7E4532A0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رنامه‌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ر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یجا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رک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لی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یند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ید؟</w:t>
            </w:r>
          </w:p>
          <w:p w14:paraId="3FB42BF8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B Tahoma" w:hAnsi="B Tahoma" w:cs="B Tahoma"/>
                <w:color w:val="808080" w:themeColor="background1" w:themeShade="80"/>
                <w:sz w:val="18"/>
                <w:szCs w:val="18"/>
                <w:rtl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گو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ب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توان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ن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ب‌و‌کار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یگري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کمی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ود؟</w:t>
            </w:r>
          </w:p>
        </w:tc>
      </w:tr>
      <w:tr w:rsidR="00611A69" w:rsidRPr="00D2741F" w14:paraId="0646C6C0" w14:textId="77777777" w:rsidTr="00E20823">
        <w:trPr>
          <w:trHeight w:val="728"/>
        </w:trPr>
        <w:tc>
          <w:tcPr>
            <w:tcW w:w="1418" w:type="dxa"/>
            <w:vMerge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7D4278D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sz w:val="18"/>
                <w:szCs w:val="18"/>
                <w:u w:val="single"/>
                <w:rtl/>
              </w:rPr>
            </w:pPr>
          </w:p>
        </w:tc>
        <w:tc>
          <w:tcPr>
            <w:tcW w:w="8222" w:type="dxa"/>
            <w:tcBorders>
              <w:top w:val="nil"/>
              <w:left w:val="single" w:sz="12" w:space="0" w:color="auto"/>
              <w:bottom w:val="single" w:sz="12" w:space="0" w:color="auto"/>
            </w:tcBorders>
          </w:tcPr>
          <w:p w14:paraId="70FDEFD0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حا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حاض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کمل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ن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ب‌و‌کارت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ید؟</w:t>
            </w:r>
          </w:p>
          <w:p w14:paraId="58E5E31D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مرو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ز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رمای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جذب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رده‌اید؟</w:t>
            </w:r>
          </w:p>
        </w:tc>
      </w:tr>
      <w:tr w:rsidR="00611A69" w:rsidRPr="00D2741F" w14:paraId="39278CCE" w14:textId="77777777" w:rsidTr="00D54FED">
        <w:trPr>
          <w:trHeight w:val="692"/>
        </w:trPr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4366D9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8</w:t>
            </w:r>
          </w:p>
          <w:p w14:paraId="08CD8E64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sz w:val="16"/>
                <w:szCs w:val="16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مدل‌هاي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درآمدي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0DC59F5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دل‌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آم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فعل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یست؟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</w:p>
          <w:p w14:paraId="3073FEB8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ز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آم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مرو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ز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ود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</w:t>
            </w:r>
            <w:r w:rsidR="00C6481D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(</w:t>
            </w:r>
            <w:r w:rsidR="0021668A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حداقل </w:t>
            </w:r>
            <w:r w:rsidR="00C6481D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وابق 2 سال اخیر)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؟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</w:p>
          <w:p w14:paraId="6CFFB634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یش‌بین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آم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ت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(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رجیحاً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نج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ا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>)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؟</w:t>
            </w:r>
          </w:p>
          <w:p w14:paraId="28FDCF2B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نابع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آم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ب‌و‌ک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ح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ايد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واه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ود؟</w:t>
            </w:r>
          </w:p>
          <w:p w14:paraId="2C017C37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lastRenderedPageBreak/>
              <w:t>آ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توانی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ما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خش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و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حصو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دما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و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ج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یگ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حصی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ني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حصو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قیم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مت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شت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دهید؟</w:t>
            </w:r>
          </w:p>
          <w:p w14:paraId="50070A6B" w14:textId="77777777" w:rsidR="00611A69" w:rsidRPr="00DC6606" w:rsidRDefault="00611A69" w:rsidP="00DC6606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نابع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آم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ح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نوع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ند؟</w:t>
            </w:r>
          </w:p>
        </w:tc>
      </w:tr>
      <w:tr w:rsidR="00611A69" w:rsidRPr="00D2741F" w14:paraId="43D1EEDA" w14:textId="77777777" w:rsidTr="00D54FED">
        <w:trPr>
          <w:trHeight w:val="692"/>
        </w:trPr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D517DD3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lastRenderedPageBreak/>
              <w:t>9</w:t>
            </w:r>
          </w:p>
          <w:p w14:paraId="7A54C9F6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sz w:val="16"/>
                <w:szCs w:val="16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ساختار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هزينه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1D4D90E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هم‌تری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ولفه‌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زی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ب‌و‌کارت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جاست؟</w:t>
            </w:r>
          </w:p>
          <w:p w14:paraId="7D97BD22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مرو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ز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وار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زی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رده‌اید</w:t>
            </w:r>
            <w:r w:rsidR="0021668A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(حداقل سوابق 2 سال اخیر)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؟</w:t>
            </w:r>
          </w:p>
          <w:p w14:paraId="413FB365" w14:textId="77777777" w:rsidR="00611A69" w:rsidRPr="006529C5" w:rsidRDefault="00611A69" w:rsidP="006529C5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رنام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زینه‌هایت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ر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یند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(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رجیحاً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پنج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ا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)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صورت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؟</w:t>
            </w:r>
          </w:p>
        </w:tc>
      </w:tr>
      <w:tr w:rsidR="00611A69" w:rsidRPr="00D2741F" w14:paraId="29201268" w14:textId="77777777" w:rsidTr="008248AB">
        <w:trPr>
          <w:trHeight w:val="692"/>
        </w:trPr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C4EDC5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10</w:t>
            </w:r>
          </w:p>
          <w:p w14:paraId="08E290D6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تيم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</w:p>
          <w:p w14:paraId="76DB154A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>(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ساختار مديريت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>)</w:t>
            </w:r>
          </w:p>
          <w:p w14:paraId="4DCCB6E3" w14:textId="77777777" w:rsidR="00611A69" w:rsidRPr="00062C61" w:rsidRDefault="00611A69" w:rsidP="00D54FED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 xml:space="preserve"> و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</w:p>
          <w:p w14:paraId="4190F7CF" w14:textId="77777777" w:rsidR="00611A69" w:rsidRPr="00D2741F" w:rsidRDefault="00611A69" w:rsidP="00D54FED">
            <w:pPr>
              <w:jc w:val="center"/>
              <w:rPr>
                <w:rFonts w:ascii="AdobeArabic-Regular" w:hAnsi="AdobeArabic-Regular" w:cs="B Titr"/>
                <w:sz w:val="16"/>
                <w:szCs w:val="16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سرمايه‌گذاران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(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ساختار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 xml:space="preserve"> </w:t>
            </w: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مالكيت</w:t>
            </w:r>
            <w:r w:rsidRPr="00062C61"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  <w:t>)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17F95C4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ابق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شنای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عض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ی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گذشت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ی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فعل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صور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ود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ـت؟</w:t>
            </w:r>
          </w:p>
          <w:p w14:paraId="46A16AAD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حو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عامل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وزیع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ظایف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ها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عض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ی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ب‌و‌کارت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صور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؟</w:t>
            </w:r>
          </w:p>
          <w:p w14:paraId="39864D09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وابق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رمایه‌گذا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رمایه‌پذیر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ارت‌آپ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صور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(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سي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زمانی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زان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>...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)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عهداتي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؟</w:t>
            </w:r>
          </w:p>
          <w:p w14:paraId="7046121B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گو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شتیاق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و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علاق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ا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عض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ی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ر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وصیف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ی‌کنید؟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(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مثال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وضیح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د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ود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>)</w:t>
            </w:r>
          </w:p>
          <w:p w14:paraId="4B318CB8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بک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رتباطا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عض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تی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گو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است؟</w:t>
            </w:r>
          </w:p>
          <w:p w14:paraId="46F052DF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ی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سرمایه‌گذاران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شما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خروج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هم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شته‌اند؟</w:t>
            </w:r>
          </w:p>
          <w:p w14:paraId="0CA821A9" w14:textId="77777777" w:rsidR="00611A69" w:rsidRPr="00271DFF" w:rsidRDefault="00611A69" w:rsidP="00D54FED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</w:pP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ب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چ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روها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کلیدی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ر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آینده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زدیک</w:t>
            </w:r>
            <w:r w:rsidR="00251160"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جهت حضور پررنگ در صنعت نفت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یاز</w:t>
            </w:r>
            <w:r w:rsidRPr="00271DFF"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rtl/>
                <w:lang w:bidi="ar-SA"/>
              </w:rPr>
              <w:t xml:space="preserve"> </w:t>
            </w:r>
            <w:r w:rsidRPr="00271DF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دارید؟</w:t>
            </w:r>
          </w:p>
        </w:tc>
      </w:tr>
      <w:tr w:rsidR="008248AB" w:rsidRPr="00D2741F" w14:paraId="2FAD36FD" w14:textId="77777777" w:rsidTr="00D54FED">
        <w:trPr>
          <w:trHeight w:val="692"/>
        </w:trPr>
        <w:tc>
          <w:tcPr>
            <w:tcW w:w="141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E6EFA98" w14:textId="77777777" w:rsidR="008248AB" w:rsidRPr="00062C61" w:rsidRDefault="008248AB" w:rsidP="008248AB">
            <w:pPr>
              <w:jc w:val="center"/>
              <w:rPr>
                <w:rFonts w:ascii="AdobeArabic-Regular" w:hAnsi="AdobeArabic-Regular" w:cs="B Nazanin"/>
                <w:sz w:val="18"/>
                <w:szCs w:val="18"/>
                <w:u w:val="single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11</w:t>
            </w:r>
          </w:p>
          <w:p w14:paraId="129078C1" w14:textId="77777777" w:rsidR="008248AB" w:rsidRPr="008248AB" w:rsidRDefault="008248AB" w:rsidP="008248AB">
            <w:pPr>
              <w:jc w:val="center"/>
              <w:rPr>
                <w:rFonts w:ascii="AdobeArabic-Regular" w:hAnsi="AdobeArabic-Regular" w:cs="B Titr"/>
                <w:sz w:val="20"/>
                <w:szCs w:val="20"/>
                <w:rtl/>
              </w:rPr>
            </w:pPr>
            <w:r w:rsidRPr="00062C61">
              <w:rPr>
                <w:rFonts w:ascii="AdobeArabic-Regular" w:hAnsi="AdobeArabic-Regular" w:cs="B Nazanin" w:hint="cs"/>
                <w:sz w:val="18"/>
                <w:szCs w:val="18"/>
                <w:u w:val="single"/>
                <w:rtl/>
              </w:rPr>
              <w:t>تكميلي</w:t>
            </w:r>
          </w:p>
        </w:tc>
        <w:tc>
          <w:tcPr>
            <w:tcW w:w="8222" w:type="dxa"/>
            <w:tcBorders>
              <w:top w:val="single" w:sz="12" w:space="0" w:color="auto"/>
              <w:left w:val="single" w:sz="12" w:space="0" w:color="auto"/>
            </w:tcBorders>
          </w:tcPr>
          <w:p w14:paraId="4B754E4B" w14:textId="77777777" w:rsidR="009F49A2" w:rsidRPr="0023795F" w:rsidRDefault="009F49A2" w:rsidP="00186021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color w:val="808080" w:themeColor="background1" w:themeShade="80"/>
                <w:lang w:bidi="ar-SA"/>
              </w:rPr>
            </w:pPr>
            <w:r w:rsidRPr="0023795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هرگونه اطلاعات تکمیلی و مستندات مرتبط </w:t>
            </w:r>
            <w:r w:rsidRPr="0023795F">
              <w:rPr>
                <w:rFonts w:cs="B Nazanin" w:hint="cs"/>
                <w:color w:val="808080" w:themeColor="background1" w:themeShade="80"/>
                <w:rtl/>
              </w:rPr>
              <w:t xml:space="preserve">(گواهي ثبت اختراع، تصوير محصول...) </w:t>
            </w:r>
            <w:r w:rsidRPr="0023795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که می‌تواند در راستای تبیین و تشریح محصول/ خدمات مفيد باشد را </w:t>
            </w:r>
            <w:r w:rsidR="00186021" w:rsidRPr="0023795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>تشريح /</w:t>
            </w:r>
            <w:r w:rsidRPr="0023795F">
              <w:rPr>
                <w:rFonts w:ascii="Times New Roman" w:hAnsi="Times New Roman" w:cs="B Nazanin" w:hint="cs"/>
                <w:b/>
                <w:bCs/>
                <w:color w:val="9BBB59" w:themeColor="accent3"/>
                <w:rtl/>
              </w:rPr>
              <w:t>پیوست</w:t>
            </w:r>
            <w:r w:rsidRPr="0023795F">
              <w:rPr>
                <w:rFonts w:cs="B Nazanin" w:hint="cs"/>
                <w:b/>
                <w:bCs/>
                <w:color w:val="808080" w:themeColor="background1" w:themeShade="80"/>
                <w:rtl/>
              </w:rPr>
              <w:t xml:space="preserve"> فرمایید.</w:t>
            </w:r>
          </w:p>
          <w:p w14:paraId="6E496657" w14:textId="77777777" w:rsidR="00BB0440" w:rsidRPr="0023795F" w:rsidRDefault="00F8708E" w:rsidP="00F8708E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lang w:bidi="ar-SA"/>
              </w:rPr>
            </w:pPr>
            <w:r w:rsidRPr="0023795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>نمونه عكس</w:t>
            </w:r>
            <w:r w:rsidR="00272D08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و فیلم</w:t>
            </w:r>
            <w:r w:rsidRPr="0023795F">
              <w:rPr>
                <w:rFonts w:ascii="Tahoma" w:eastAsia="Times New Roman" w:hAnsi="Tahoma" w:cs="B Nazanin" w:hint="cs"/>
                <w:b/>
                <w:bCs/>
                <w:color w:val="808080" w:themeColor="background1" w:themeShade="80"/>
                <w:rtl/>
                <w:lang w:bidi="ar-SA"/>
              </w:rPr>
              <w:t xml:space="preserve"> محصول/ كارگاه ساخت / كارخانه توليدي</w:t>
            </w:r>
            <w:r w:rsidRPr="0023795F">
              <w:rPr>
                <w:rFonts w:ascii="Tahoma" w:eastAsia="Times New Roman" w:hAnsi="Tahoma" w:cs="B Nazanin" w:hint="cs"/>
                <w:b/>
                <w:bCs/>
                <w:rtl/>
                <w:lang w:bidi="ar-SA"/>
              </w:rPr>
              <w:t xml:space="preserve"> </w:t>
            </w:r>
            <w:r w:rsidRPr="0023795F">
              <w:rPr>
                <w:rFonts w:ascii="Times New Roman" w:hAnsi="Times New Roman" w:cs="B Nazanin" w:hint="cs"/>
                <w:b/>
                <w:bCs/>
                <w:color w:val="9BBB59" w:themeColor="accent3"/>
                <w:rtl/>
              </w:rPr>
              <w:t>پيوست گردد.</w:t>
            </w:r>
            <w:r w:rsidRPr="0023795F"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  <w:lang w:bidi="ar-SA"/>
              </w:rPr>
              <w:t xml:space="preserve"> </w:t>
            </w:r>
          </w:p>
          <w:p w14:paraId="10E8024E" w14:textId="44393F2F" w:rsidR="008248AB" w:rsidRPr="00D2741F" w:rsidRDefault="00F8708E" w:rsidP="000965E4">
            <w:pPr>
              <w:numPr>
                <w:ilvl w:val="0"/>
                <w:numId w:val="24"/>
              </w:numPr>
              <w:shd w:val="clear" w:color="auto" w:fill="FFFFFF"/>
              <w:spacing w:line="320" w:lineRule="exact"/>
              <w:ind w:left="459" w:hanging="284"/>
              <w:contextualSpacing/>
              <w:jc w:val="lowKashida"/>
              <w:rPr>
                <w:rFonts w:ascii="Tahoma" w:eastAsia="Times New Roman" w:hAnsi="Tahoma" w:cs="B Nazanin"/>
                <w:b/>
                <w:bCs/>
                <w:rtl/>
                <w:lang w:bidi="ar-SA"/>
              </w:rPr>
            </w:pPr>
            <w:r w:rsidRPr="008C5AB9"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  <w:lang w:bidi="ar-SA"/>
              </w:rPr>
              <w:t>(نامگذاري فايل</w:t>
            </w:r>
            <w:r w:rsidR="00BB0440"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  <w:lang w:bidi="ar-SA"/>
              </w:rPr>
              <w:t xml:space="preserve"> </w:t>
            </w:r>
            <w:r w:rsidR="00BB0440">
              <w:rPr>
                <w:rFonts w:ascii="Tahoma" w:eastAsia="Times New Roman" w:hAnsi="Tahoma" w:cs="B Nazanin"/>
                <w:b/>
                <w:bCs/>
                <w:color w:val="C0504D" w:themeColor="accent2"/>
                <w:lang w:bidi="ar-SA"/>
              </w:rPr>
              <w:t>zip</w:t>
            </w:r>
            <w:r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  <w:lang w:bidi="ar-SA"/>
              </w:rPr>
              <w:t xml:space="preserve"> با حداكثر ظرفيت </w:t>
            </w:r>
            <w:r w:rsidR="000965E4"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  <w:lang w:bidi="ar-SA"/>
              </w:rPr>
              <w:t>10</w:t>
            </w:r>
            <w:r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  <w:lang w:bidi="ar-SA"/>
              </w:rPr>
              <w:t xml:space="preserve"> </w:t>
            </w:r>
            <w:r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</w:rPr>
              <w:t>مگ</w:t>
            </w:r>
            <w:r w:rsidR="005B46D8"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</w:rPr>
              <w:t>ا</w:t>
            </w:r>
            <w:r w:rsidR="000965E4"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</w:rPr>
              <w:t xml:space="preserve"> بايت</w:t>
            </w:r>
            <w:r w:rsidRPr="008C5AB9"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  <w:lang w:bidi="ar-SA"/>
              </w:rPr>
              <w:t xml:space="preserve"> حتما به </w:t>
            </w:r>
            <w:r w:rsidRPr="00B16A51">
              <w:rPr>
                <w:rFonts w:ascii="Tahoma" w:eastAsia="Times New Roman" w:hAnsi="Tahoma" w:cs="B Nazanin" w:hint="cs"/>
                <w:b/>
                <w:bCs/>
                <w:color w:val="C0504D" w:themeColor="accent2"/>
                <w:sz w:val="28"/>
                <w:szCs w:val="28"/>
                <w:rtl/>
                <w:lang w:bidi="ar-SA"/>
              </w:rPr>
              <w:t xml:space="preserve">اسم </w:t>
            </w:r>
            <w:r w:rsidR="00062C61">
              <w:rPr>
                <w:rFonts w:ascii="Tahoma" w:eastAsia="Times New Roman" w:hAnsi="Tahoma" w:cs="B Nazanin" w:hint="cs"/>
                <w:b/>
                <w:bCs/>
                <w:color w:val="C0504D" w:themeColor="accent2"/>
                <w:sz w:val="28"/>
                <w:szCs w:val="28"/>
                <w:rtl/>
                <w:lang w:bidi="ar-SA"/>
              </w:rPr>
              <w:t>طرح</w:t>
            </w:r>
            <w:r w:rsidRPr="00B16A51">
              <w:rPr>
                <w:rFonts w:ascii="Tahoma" w:eastAsia="Times New Roman" w:hAnsi="Tahoma" w:cs="B Nazanin" w:hint="cs"/>
                <w:b/>
                <w:bCs/>
                <w:color w:val="C0504D" w:themeColor="accent2"/>
                <w:sz w:val="28"/>
                <w:szCs w:val="28"/>
                <w:rtl/>
                <w:lang w:bidi="ar-SA"/>
              </w:rPr>
              <w:t xml:space="preserve"> </w:t>
            </w:r>
            <w:r w:rsidRPr="008C5AB9">
              <w:rPr>
                <w:rFonts w:ascii="Tahoma" w:eastAsia="Times New Roman" w:hAnsi="Tahoma" w:cs="B Nazanin" w:hint="cs"/>
                <w:b/>
                <w:bCs/>
                <w:color w:val="C0504D" w:themeColor="accent2"/>
                <w:rtl/>
                <w:lang w:bidi="ar-SA"/>
              </w:rPr>
              <w:t>باشد.)</w:t>
            </w:r>
          </w:p>
        </w:tc>
      </w:tr>
    </w:tbl>
    <w:p w14:paraId="23235AC8" w14:textId="77777777" w:rsidR="00611A69" w:rsidRPr="00D2741F" w:rsidRDefault="00611A69" w:rsidP="00611A69">
      <w:pPr>
        <w:spacing w:after="0" w:line="259" w:lineRule="auto"/>
        <w:jc w:val="center"/>
        <w:rPr>
          <w:rFonts w:cs="B Titr"/>
          <w:sz w:val="24"/>
          <w:szCs w:val="24"/>
          <w:rtl/>
        </w:rPr>
      </w:pPr>
    </w:p>
    <w:p w14:paraId="1E5E8074" w14:textId="77777777" w:rsidR="0008315E" w:rsidRPr="00D2741F" w:rsidRDefault="0008315E" w:rsidP="00930C08">
      <w:pPr>
        <w:spacing w:after="0"/>
        <w:rPr>
          <w:rFonts w:ascii="AdobeArabic-Regular" w:hAnsi="AdobeArabic-Regular" w:cs="B Titr"/>
          <w:b/>
          <w:bCs/>
          <w:sz w:val="24"/>
          <w:szCs w:val="24"/>
          <w:rtl/>
        </w:rPr>
      </w:pPr>
    </w:p>
    <w:p w14:paraId="2A7294CB" w14:textId="77777777" w:rsidR="005A4CD0" w:rsidRPr="00D2741F" w:rsidRDefault="005A4CD0" w:rsidP="005A4CD0">
      <w:pPr>
        <w:spacing w:after="0"/>
        <w:jc w:val="lowKashida"/>
        <w:rPr>
          <w:rFonts w:ascii="AdobeArabic-Regular" w:hAnsi="AdobeArabic-Regular" w:cs="B Nazanin"/>
          <w:sz w:val="26"/>
          <w:szCs w:val="26"/>
        </w:rPr>
      </w:pPr>
    </w:p>
    <w:p w14:paraId="08C3017F" w14:textId="77777777" w:rsidR="00F52632" w:rsidRPr="00D2741F" w:rsidRDefault="00F52632">
      <w:pPr>
        <w:rPr>
          <w:rtl/>
        </w:rPr>
      </w:pPr>
    </w:p>
    <w:p w14:paraId="3C1D1F22" w14:textId="77777777" w:rsidR="00C1556B" w:rsidRPr="00D2741F" w:rsidRDefault="00C1556B">
      <w:pPr>
        <w:rPr>
          <w:rtl/>
        </w:rPr>
      </w:pPr>
    </w:p>
    <w:p w14:paraId="44402575" w14:textId="77777777" w:rsidR="00C1556B" w:rsidRPr="00D2741F" w:rsidRDefault="00C1556B">
      <w:pPr>
        <w:rPr>
          <w:rtl/>
        </w:rPr>
      </w:pPr>
    </w:p>
    <w:sectPr w:rsidR="00C1556B" w:rsidRPr="00D2741F" w:rsidSect="0008315E">
      <w:pgSz w:w="11906" w:h="16838"/>
      <w:pgMar w:top="567" w:right="1440" w:bottom="851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Arabic-Regular">
    <w:altName w:val="Times New Roman"/>
    <w:panose1 w:val="00000000000000000000"/>
    <w:charset w:val="00"/>
    <w:family w:val="roman"/>
    <w:notTrueType/>
    <w:pitch w:val="default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 Tahoma">
    <w:altName w:val="Tahoma"/>
    <w:charset w:val="00"/>
    <w:family w:val="swiss"/>
    <w:pitch w:val="variable"/>
    <w:sig w:usb0="00000000" w:usb1="4000205A" w:usb2="00000028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719E8"/>
    <w:multiLevelType w:val="hybridMultilevel"/>
    <w:tmpl w:val="93F6B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D7B7F"/>
    <w:multiLevelType w:val="hybridMultilevel"/>
    <w:tmpl w:val="978ED270"/>
    <w:lvl w:ilvl="0" w:tplc="8F566B74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B Nazanin"/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04178"/>
    <w:multiLevelType w:val="hybridMultilevel"/>
    <w:tmpl w:val="CAEE8C6C"/>
    <w:lvl w:ilvl="0" w:tplc="7F50BC2E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b/>
        <w:bCs/>
        <w:sz w:val="28"/>
        <w:szCs w:val="28"/>
        <w:vertAlign w:val="subscrip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CC726D"/>
    <w:multiLevelType w:val="hybridMultilevel"/>
    <w:tmpl w:val="DFD0E786"/>
    <w:lvl w:ilvl="0" w:tplc="810C2272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B Nazanin"/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11CA0"/>
    <w:multiLevelType w:val="hybridMultilevel"/>
    <w:tmpl w:val="8BEC81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BD0387"/>
    <w:multiLevelType w:val="hybridMultilevel"/>
    <w:tmpl w:val="0F908B9E"/>
    <w:lvl w:ilvl="0" w:tplc="97D42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822DF"/>
    <w:multiLevelType w:val="hybridMultilevel"/>
    <w:tmpl w:val="A0F20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534C3"/>
    <w:multiLevelType w:val="hybridMultilevel"/>
    <w:tmpl w:val="DA20ABF0"/>
    <w:lvl w:ilvl="0" w:tplc="B07C2240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B Nazanin"/>
        <w:b/>
        <w:b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BD52E7"/>
    <w:multiLevelType w:val="hybridMultilevel"/>
    <w:tmpl w:val="DA20ABF0"/>
    <w:lvl w:ilvl="0" w:tplc="B07C2240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B Nazanin"/>
        <w:b/>
        <w:b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76647E"/>
    <w:multiLevelType w:val="hybridMultilevel"/>
    <w:tmpl w:val="0F908B9E"/>
    <w:lvl w:ilvl="0" w:tplc="97D42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4B7DD7"/>
    <w:multiLevelType w:val="hybridMultilevel"/>
    <w:tmpl w:val="0F908B9E"/>
    <w:lvl w:ilvl="0" w:tplc="97D42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A7056"/>
    <w:multiLevelType w:val="hybridMultilevel"/>
    <w:tmpl w:val="DD9661C6"/>
    <w:lvl w:ilvl="0" w:tplc="4E8CAEF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85AFB"/>
    <w:multiLevelType w:val="hybridMultilevel"/>
    <w:tmpl w:val="DFD0E786"/>
    <w:lvl w:ilvl="0" w:tplc="810C2272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B Nazanin"/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13EC9"/>
    <w:multiLevelType w:val="hybridMultilevel"/>
    <w:tmpl w:val="9A960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B4E92"/>
    <w:multiLevelType w:val="hybridMultilevel"/>
    <w:tmpl w:val="04405DF6"/>
    <w:lvl w:ilvl="0" w:tplc="AC2A6C3E">
      <w:start w:val="1"/>
      <w:numFmt w:val="bullet"/>
      <w:lvlText w:val="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195267"/>
    <w:multiLevelType w:val="hybridMultilevel"/>
    <w:tmpl w:val="326CE4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F44B8D"/>
    <w:multiLevelType w:val="hybridMultilevel"/>
    <w:tmpl w:val="40402FC8"/>
    <w:lvl w:ilvl="0" w:tplc="52C000DC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704527"/>
    <w:multiLevelType w:val="hybridMultilevel"/>
    <w:tmpl w:val="FB603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8434C6"/>
    <w:multiLevelType w:val="hybridMultilevel"/>
    <w:tmpl w:val="AFF03A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982DFC"/>
    <w:multiLevelType w:val="hybridMultilevel"/>
    <w:tmpl w:val="33CED5A8"/>
    <w:lvl w:ilvl="0" w:tplc="23106BC4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B Nazanin"/>
        <w:b/>
        <w:b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D174A"/>
    <w:multiLevelType w:val="hybridMultilevel"/>
    <w:tmpl w:val="DEF62BE0"/>
    <w:lvl w:ilvl="0" w:tplc="81CE2D3C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DF27DB"/>
    <w:multiLevelType w:val="hybridMultilevel"/>
    <w:tmpl w:val="36723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9E43E6"/>
    <w:multiLevelType w:val="hybridMultilevel"/>
    <w:tmpl w:val="368C0BB2"/>
    <w:lvl w:ilvl="0" w:tplc="2AAC4EB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32"/>
        <w:szCs w:val="32"/>
        <w:vertAlign w:val="subscrip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32D56"/>
    <w:multiLevelType w:val="hybridMultilevel"/>
    <w:tmpl w:val="03F8B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9246134">
    <w:abstractNumId w:val="2"/>
  </w:num>
  <w:num w:numId="2" w16cid:durableId="1760713113">
    <w:abstractNumId w:val="15"/>
  </w:num>
  <w:num w:numId="3" w16cid:durableId="2145586739">
    <w:abstractNumId w:val="21"/>
  </w:num>
  <w:num w:numId="4" w16cid:durableId="1229614782">
    <w:abstractNumId w:val="17"/>
  </w:num>
  <w:num w:numId="5" w16cid:durableId="723529497">
    <w:abstractNumId w:val="23"/>
  </w:num>
  <w:num w:numId="6" w16cid:durableId="1128819165">
    <w:abstractNumId w:val="13"/>
  </w:num>
  <w:num w:numId="7" w16cid:durableId="681200386">
    <w:abstractNumId w:val="6"/>
  </w:num>
  <w:num w:numId="8" w16cid:durableId="1389449304">
    <w:abstractNumId w:val="20"/>
  </w:num>
  <w:num w:numId="9" w16cid:durableId="217282911">
    <w:abstractNumId w:val="4"/>
  </w:num>
  <w:num w:numId="10" w16cid:durableId="1684630775">
    <w:abstractNumId w:val="10"/>
  </w:num>
  <w:num w:numId="11" w16cid:durableId="1759911977">
    <w:abstractNumId w:val="12"/>
  </w:num>
  <w:num w:numId="12" w16cid:durableId="1271819648">
    <w:abstractNumId w:val="8"/>
  </w:num>
  <w:num w:numId="13" w16cid:durableId="1501652063">
    <w:abstractNumId w:val="11"/>
  </w:num>
  <w:num w:numId="14" w16cid:durableId="65733561">
    <w:abstractNumId w:val="16"/>
  </w:num>
  <w:num w:numId="15" w16cid:durableId="2067993458">
    <w:abstractNumId w:val="19"/>
  </w:num>
  <w:num w:numId="16" w16cid:durableId="219442627">
    <w:abstractNumId w:val="9"/>
  </w:num>
  <w:num w:numId="17" w16cid:durableId="1108236014">
    <w:abstractNumId w:val="5"/>
  </w:num>
  <w:num w:numId="18" w16cid:durableId="1917402089">
    <w:abstractNumId w:val="3"/>
  </w:num>
  <w:num w:numId="19" w16cid:durableId="954940786">
    <w:abstractNumId w:val="7"/>
  </w:num>
  <w:num w:numId="20" w16cid:durableId="1399789975">
    <w:abstractNumId w:val="0"/>
  </w:num>
  <w:num w:numId="21" w16cid:durableId="1015881682">
    <w:abstractNumId w:val="14"/>
  </w:num>
  <w:num w:numId="22" w16cid:durableId="1340039189">
    <w:abstractNumId w:val="1"/>
  </w:num>
  <w:num w:numId="23" w16cid:durableId="1446970379">
    <w:abstractNumId w:val="22"/>
  </w:num>
  <w:num w:numId="24" w16cid:durableId="63834389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DYwNTQxMLMAcpV0lIJTi4sz8/NACgxrAfWxeW4sAAAA"/>
  </w:docVars>
  <w:rsids>
    <w:rsidRoot w:val="005A4CD0"/>
    <w:rsid w:val="000233D1"/>
    <w:rsid w:val="00062C61"/>
    <w:rsid w:val="00082BBA"/>
    <w:rsid w:val="0008315E"/>
    <w:rsid w:val="00087471"/>
    <w:rsid w:val="000965E4"/>
    <w:rsid w:val="000B2045"/>
    <w:rsid w:val="000B2119"/>
    <w:rsid w:val="000B3B74"/>
    <w:rsid w:val="000C4CF6"/>
    <w:rsid w:val="000E44E7"/>
    <w:rsid w:val="00132B8F"/>
    <w:rsid w:val="00163501"/>
    <w:rsid w:val="00163BBF"/>
    <w:rsid w:val="00186021"/>
    <w:rsid w:val="00190FC0"/>
    <w:rsid w:val="001B34DD"/>
    <w:rsid w:val="001C2B94"/>
    <w:rsid w:val="001D2054"/>
    <w:rsid w:val="0021668A"/>
    <w:rsid w:val="00225447"/>
    <w:rsid w:val="0023795F"/>
    <w:rsid w:val="00251160"/>
    <w:rsid w:val="00253019"/>
    <w:rsid w:val="00271DFF"/>
    <w:rsid w:val="00272D08"/>
    <w:rsid w:val="00273C5E"/>
    <w:rsid w:val="002B7BDC"/>
    <w:rsid w:val="002E36FD"/>
    <w:rsid w:val="002E4798"/>
    <w:rsid w:val="00326F39"/>
    <w:rsid w:val="00352C1F"/>
    <w:rsid w:val="00363501"/>
    <w:rsid w:val="00393578"/>
    <w:rsid w:val="003B1BDA"/>
    <w:rsid w:val="003E4C90"/>
    <w:rsid w:val="004343DD"/>
    <w:rsid w:val="00450CDA"/>
    <w:rsid w:val="004C1E35"/>
    <w:rsid w:val="004E42C0"/>
    <w:rsid w:val="005019CE"/>
    <w:rsid w:val="0053137F"/>
    <w:rsid w:val="00531C70"/>
    <w:rsid w:val="00542DBF"/>
    <w:rsid w:val="00582B5E"/>
    <w:rsid w:val="005A4CD0"/>
    <w:rsid w:val="005B46D8"/>
    <w:rsid w:val="00605569"/>
    <w:rsid w:val="006062D7"/>
    <w:rsid w:val="00611A69"/>
    <w:rsid w:val="00616B87"/>
    <w:rsid w:val="00640BD8"/>
    <w:rsid w:val="006529C5"/>
    <w:rsid w:val="006727FD"/>
    <w:rsid w:val="006C78C7"/>
    <w:rsid w:val="006E7A54"/>
    <w:rsid w:val="00704C54"/>
    <w:rsid w:val="00737D84"/>
    <w:rsid w:val="00756A0C"/>
    <w:rsid w:val="00770F00"/>
    <w:rsid w:val="00782057"/>
    <w:rsid w:val="007957D8"/>
    <w:rsid w:val="007B361A"/>
    <w:rsid w:val="007C31BC"/>
    <w:rsid w:val="007E5608"/>
    <w:rsid w:val="007F291A"/>
    <w:rsid w:val="007F4FF9"/>
    <w:rsid w:val="00802DE0"/>
    <w:rsid w:val="00822E62"/>
    <w:rsid w:val="008248AB"/>
    <w:rsid w:val="00833F39"/>
    <w:rsid w:val="00895337"/>
    <w:rsid w:val="008C421C"/>
    <w:rsid w:val="008C5AB9"/>
    <w:rsid w:val="008D28C7"/>
    <w:rsid w:val="0091086D"/>
    <w:rsid w:val="00930C08"/>
    <w:rsid w:val="00937C75"/>
    <w:rsid w:val="009879B2"/>
    <w:rsid w:val="009D3CE6"/>
    <w:rsid w:val="009F279A"/>
    <w:rsid w:val="009F49A2"/>
    <w:rsid w:val="00A071FB"/>
    <w:rsid w:val="00A52037"/>
    <w:rsid w:val="00A532E6"/>
    <w:rsid w:val="00A63ED0"/>
    <w:rsid w:val="00A9665E"/>
    <w:rsid w:val="00AC447D"/>
    <w:rsid w:val="00AF78C0"/>
    <w:rsid w:val="00B16A51"/>
    <w:rsid w:val="00B6369C"/>
    <w:rsid w:val="00BB0440"/>
    <w:rsid w:val="00BC3115"/>
    <w:rsid w:val="00BC4A8A"/>
    <w:rsid w:val="00BC4FD8"/>
    <w:rsid w:val="00C02C1F"/>
    <w:rsid w:val="00C1556B"/>
    <w:rsid w:val="00C51F00"/>
    <w:rsid w:val="00C6481D"/>
    <w:rsid w:val="00C85767"/>
    <w:rsid w:val="00CA30D1"/>
    <w:rsid w:val="00CD61DB"/>
    <w:rsid w:val="00D2741F"/>
    <w:rsid w:val="00D67871"/>
    <w:rsid w:val="00D81314"/>
    <w:rsid w:val="00DC6606"/>
    <w:rsid w:val="00DF0E50"/>
    <w:rsid w:val="00DF41CC"/>
    <w:rsid w:val="00E20823"/>
    <w:rsid w:val="00E47022"/>
    <w:rsid w:val="00E83F5A"/>
    <w:rsid w:val="00EA3AA5"/>
    <w:rsid w:val="00EE2165"/>
    <w:rsid w:val="00F52632"/>
    <w:rsid w:val="00F71183"/>
    <w:rsid w:val="00F8708E"/>
    <w:rsid w:val="00FF0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8A717"/>
  <w15:docId w15:val="{7030C9B7-AF34-4F6C-A8EA-F96ACC348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37F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CD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5A4CD0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A4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A4CD0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4C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C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A4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CD0"/>
  </w:style>
  <w:style w:type="paragraph" w:styleId="Footer">
    <w:name w:val="footer"/>
    <w:basedOn w:val="Normal"/>
    <w:link w:val="FooterChar"/>
    <w:uiPriority w:val="99"/>
    <w:unhideWhenUsed/>
    <w:rsid w:val="005A4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CD0"/>
  </w:style>
  <w:style w:type="table" w:customStyle="1" w:styleId="TableGrid3">
    <w:name w:val="Table Grid3"/>
    <w:basedOn w:val="TableNormal"/>
    <w:next w:val="TableGrid"/>
    <w:uiPriority w:val="39"/>
    <w:rsid w:val="005A4CD0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11">
    <w:name w:val="Light Grid - Accent 11"/>
    <w:basedOn w:val="TableNormal"/>
    <w:uiPriority w:val="62"/>
    <w:rsid w:val="005A4CD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4">
    <w:name w:val="Table Grid4"/>
    <w:basedOn w:val="TableNormal"/>
    <w:next w:val="TableGrid"/>
    <w:uiPriority w:val="59"/>
    <w:rsid w:val="005A4CD0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110">
    <w:name w:val="Light Grid - Accent 11"/>
    <w:basedOn w:val="TableNormal"/>
    <w:next w:val="LightGrid-Accent11"/>
    <w:uiPriority w:val="62"/>
    <w:rsid w:val="005A4CD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A4CD0"/>
    <w:rPr>
      <w:color w:val="808080"/>
    </w:rPr>
  </w:style>
  <w:style w:type="table" w:styleId="LightGrid-Accent3">
    <w:name w:val="Light Grid Accent 3"/>
    <w:basedOn w:val="TableNormal"/>
    <w:uiPriority w:val="62"/>
    <w:rsid w:val="005A4CD0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865C9-ADA8-4F84-9CC8-04465A9F4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02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hteshami Mehdi</dc:creator>
  <cp:lastModifiedBy>Admin</cp:lastModifiedBy>
  <cp:revision>4</cp:revision>
  <cp:lastPrinted>2019-12-12T19:34:00Z</cp:lastPrinted>
  <dcterms:created xsi:type="dcterms:W3CDTF">2021-11-10T07:31:00Z</dcterms:created>
  <dcterms:modified xsi:type="dcterms:W3CDTF">2025-12-22T09:14:00Z</dcterms:modified>
</cp:coreProperties>
</file>